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9D769A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C574D04" w:rsidR="000035F9" w:rsidRPr="009D769A" w:rsidRDefault="000035F9" w:rsidP="009D769A">
            <w:pPr>
              <w:spacing w:line="360" w:lineRule="auto"/>
              <w:jc w:val="both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9D769A">
              <w:rPr>
                <w:rFonts w:ascii="Arial" w:hAnsi="Arial" w:cs="Arial"/>
                <w:b/>
                <w:sz w:val="22"/>
                <w:szCs w:val="22"/>
                <w:lang w:val="id-ID"/>
              </w:rPr>
              <w:t xml:space="preserve">Project </w:t>
            </w:r>
            <w:r w:rsidRPr="009D769A">
              <w:rPr>
                <w:rFonts w:ascii="Arial" w:hAnsi="Arial" w:cs="Arial"/>
                <w:b/>
                <w:sz w:val="22"/>
                <w:szCs w:val="22"/>
              </w:rPr>
              <w:t>– External Document</w:t>
            </w:r>
            <w:r w:rsidR="006B7267" w:rsidRPr="009D769A">
              <w:rPr>
                <w:rFonts w:ascii="Arial" w:hAnsi="Arial" w:cs="Arial"/>
                <w:b/>
                <w:sz w:val="22"/>
                <w:szCs w:val="2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9D769A" w:rsidRDefault="000035F9" w:rsidP="009D769A">
            <w:pPr>
              <w:spacing w:before="240" w:line="360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9D769A">
              <w:rPr>
                <w:rFonts w:ascii="Tahoma" w:hAnsi="Tahoma" w:cs="Tahoma"/>
                <w:noProof/>
                <w:sz w:val="22"/>
                <w:szCs w:val="22"/>
                <w:lang w:eastAsia="en-US"/>
              </w:rPr>
              <w:drawing>
                <wp:inline distT="0" distB="0" distL="0" distR="0" wp14:anchorId="7489F716" wp14:editId="028372FC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9D769A" w:rsidRDefault="000035F9" w:rsidP="009D769A">
            <w:pPr>
              <w:pStyle w:val="Header"/>
              <w:tabs>
                <w:tab w:val="left" w:pos="2129"/>
              </w:tabs>
              <w:spacing w:line="360" w:lineRule="auto"/>
              <w:jc w:val="both"/>
              <w:rPr>
                <w:rFonts w:ascii="Tahoma" w:hAnsi="Tahoma" w:cs="Tahoma"/>
                <w:sz w:val="22"/>
                <w:szCs w:val="22"/>
                <w:lang w:val="id-ID"/>
              </w:rPr>
            </w:pPr>
            <w:r w:rsidRPr="009D769A">
              <w:rPr>
                <w:rFonts w:ascii="Arial" w:hAnsi="Arial" w:cs="Arial"/>
                <w:i/>
                <w:sz w:val="22"/>
                <w:szCs w:val="22"/>
                <w:lang w:val="id-ID"/>
              </w:rPr>
              <w:tab/>
            </w:r>
          </w:p>
        </w:tc>
      </w:tr>
      <w:tr w:rsidR="000035F9" w:rsidRPr="009D769A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27A4BE6" w:rsidR="000035F9" w:rsidRPr="009D769A" w:rsidRDefault="000035F9" w:rsidP="009D769A">
            <w:pPr>
              <w:pStyle w:val="Header"/>
              <w:spacing w:line="360" w:lineRule="auto"/>
              <w:jc w:val="both"/>
              <w:rPr>
                <w:rFonts w:ascii="Arial Narrow" w:hAnsi="Arial Narrow" w:cs="Tahoma"/>
                <w:sz w:val="22"/>
                <w:szCs w:val="22"/>
              </w:rPr>
            </w:pPr>
            <w:r w:rsidRPr="009D769A">
              <w:rPr>
                <w:rFonts w:ascii="Arial Narrow" w:hAnsi="Arial Narrow" w:cs="Tahoma"/>
                <w:sz w:val="22"/>
                <w:szCs w:val="22"/>
              </w:rPr>
              <w:t>&lt;</w:t>
            </w:r>
            <w:r w:rsidR="00686626" w:rsidRPr="009D769A">
              <w:rPr>
                <w:rFonts w:ascii="Arial" w:hAnsi="Arial" w:cs="Arial"/>
                <w:color w:val="000000"/>
                <w:sz w:val="22"/>
                <w:szCs w:val="22"/>
              </w:rPr>
              <w:t xml:space="preserve"> ISYS6197003</w:t>
            </w:r>
            <w:r w:rsidR="00686626" w:rsidRPr="009D769A">
              <w:rPr>
                <w:rFonts w:ascii="Arial Narrow" w:hAnsi="Arial Narrow" w:cs="Tahoma"/>
                <w:sz w:val="22"/>
                <w:szCs w:val="22"/>
              </w:rPr>
              <w:t xml:space="preserve"> </w:t>
            </w:r>
            <w:r w:rsidRPr="009D769A">
              <w:rPr>
                <w:rFonts w:ascii="Arial Narrow" w:hAnsi="Arial Narrow" w:cs="Tahoma"/>
                <w:sz w:val="22"/>
                <w:szCs w:val="22"/>
              </w:rPr>
              <w:t>&gt;</w:t>
            </w:r>
          </w:p>
          <w:p w14:paraId="36656A16" w14:textId="4C43AC93" w:rsidR="000035F9" w:rsidRPr="009D769A" w:rsidRDefault="000035F9" w:rsidP="009D769A">
            <w:pPr>
              <w:pStyle w:val="Header"/>
              <w:spacing w:line="360" w:lineRule="auto"/>
              <w:jc w:val="both"/>
              <w:rPr>
                <w:rFonts w:ascii="Arial Narrow" w:hAnsi="Arial Narrow" w:cs="Tahoma"/>
                <w:sz w:val="22"/>
                <w:szCs w:val="22"/>
                <w:lang w:val="id-ID"/>
              </w:rPr>
            </w:pPr>
            <w:r w:rsidRPr="009D769A">
              <w:rPr>
                <w:rFonts w:ascii="Arial Narrow" w:hAnsi="Arial Narrow" w:cs="Tahoma"/>
                <w:sz w:val="22"/>
                <w:szCs w:val="22"/>
              </w:rPr>
              <w:t>&lt;</w:t>
            </w:r>
            <w:r w:rsidR="00793CB7" w:rsidRPr="009D769A">
              <w:rPr>
                <w:rFonts w:ascii="Arial" w:hAnsi="Arial" w:cs="Arial"/>
                <w:color w:val="000000"/>
                <w:sz w:val="22"/>
                <w:szCs w:val="22"/>
              </w:rPr>
              <w:t xml:space="preserve"> Business Application Development</w:t>
            </w:r>
            <w:r w:rsidR="00793CB7" w:rsidRPr="009D769A">
              <w:rPr>
                <w:rFonts w:ascii="Arial Narrow" w:hAnsi="Arial Narrow" w:cs="Tahoma"/>
                <w:sz w:val="22"/>
                <w:szCs w:val="22"/>
              </w:rPr>
              <w:t xml:space="preserve"> </w:t>
            </w:r>
            <w:r w:rsidRPr="009D769A">
              <w:rPr>
                <w:rFonts w:ascii="Arial Narrow" w:hAnsi="Arial Narrow" w:cs="Tahoma"/>
                <w:sz w:val="22"/>
                <w:szCs w:val="22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9D769A" w:rsidRDefault="000035F9" w:rsidP="009D769A">
            <w:pPr>
              <w:pStyle w:val="Header"/>
              <w:tabs>
                <w:tab w:val="left" w:pos="2129"/>
              </w:tabs>
              <w:spacing w:line="360" w:lineRule="auto"/>
              <w:jc w:val="both"/>
              <w:rPr>
                <w:rFonts w:ascii="Tahoma" w:hAnsi="Tahoma" w:cs="Tahoma"/>
                <w:b/>
                <w:sz w:val="22"/>
                <w:szCs w:val="22"/>
                <w:lang w:val="id-ID"/>
              </w:rPr>
            </w:pPr>
          </w:p>
        </w:tc>
      </w:tr>
      <w:tr w:rsidR="000035F9" w:rsidRPr="009D769A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70A0709" w:rsidR="000035F9" w:rsidRPr="009D769A" w:rsidRDefault="006B7267" w:rsidP="009D769A">
            <w:pPr>
              <w:pStyle w:val="Header"/>
              <w:spacing w:line="360" w:lineRule="auto"/>
              <w:jc w:val="both"/>
              <w:rPr>
                <w:rFonts w:ascii="Arial" w:hAnsi="Arial" w:cs="Arial"/>
                <w:b/>
                <w:iCs/>
                <w:sz w:val="22"/>
                <w:szCs w:val="22"/>
              </w:rPr>
            </w:pPr>
            <w:r w:rsidRPr="009D769A">
              <w:rPr>
                <w:rFonts w:ascii="Arial" w:hAnsi="Arial" w:cs="Arial"/>
                <w:iCs/>
                <w:sz w:val="22"/>
                <w:szCs w:val="22"/>
              </w:rPr>
              <w:t>&lt;</w:t>
            </w:r>
            <w:r w:rsidR="00227331" w:rsidRPr="009D769A">
              <w:rPr>
                <w:rFonts w:ascii="Arial" w:hAnsi="Arial" w:cs="Arial"/>
                <w:iCs/>
                <w:sz w:val="22"/>
                <w:szCs w:val="22"/>
              </w:rPr>
              <w:t>Odd</w:t>
            </w:r>
            <w:r w:rsidR="00793CB7" w:rsidRPr="009D769A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Pr="009D769A">
              <w:rPr>
                <w:rFonts w:ascii="Arial" w:hAnsi="Arial" w:cs="Arial"/>
                <w:iCs/>
                <w:sz w:val="22"/>
                <w:szCs w:val="22"/>
              </w:rPr>
              <w:t>&gt;</w:t>
            </w:r>
            <w:r w:rsidR="000035F9" w:rsidRPr="009D769A">
              <w:rPr>
                <w:rFonts w:ascii="Arial" w:hAnsi="Arial" w:cs="Arial"/>
                <w:iCs/>
                <w:sz w:val="22"/>
                <w:szCs w:val="22"/>
              </w:rPr>
              <w:t xml:space="preserve"> </w:t>
            </w:r>
            <w:r w:rsidR="00793CB7" w:rsidRPr="009D769A">
              <w:rPr>
                <w:rFonts w:ascii="Arial" w:hAnsi="Arial" w:cs="Arial"/>
                <w:iCs/>
                <w:sz w:val="22"/>
                <w:szCs w:val="22"/>
                <w:lang w:val="id-ID"/>
              </w:rPr>
              <w:t>2023</w:t>
            </w:r>
            <w:r w:rsidRPr="009D769A">
              <w:rPr>
                <w:rFonts w:ascii="Arial" w:hAnsi="Arial" w:cs="Arial"/>
                <w:iCs/>
                <w:sz w:val="22"/>
                <w:szCs w:val="22"/>
              </w:rPr>
              <w:t>&lt;</w:t>
            </w:r>
            <w:r w:rsidR="00793CB7" w:rsidRPr="009D769A">
              <w:rPr>
                <w:rFonts w:ascii="Arial" w:hAnsi="Arial" w:cs="Arial"/>
                <w:iCs/>
                <w:sz w:val="22"/>
                <w:szCs w:val="22"/>
              </w:rPr>
              <w:t>2023</w:t>
            </w:r>
            <w:r w:rsidRPr="009D769A">
              <w:rPr>
                <w:rFonts w:ascii="Arial" w:hAnsi="Arial" w:cs="Arial"/>
                <w:iCs/>
                <w:sz w:val="22"/>
                <w:szCs w:val="22"/>
                <w:lang w:val="id-ID"/>
              </w:rPr>
              <w:t>/</w:t>
            </w:r>
            <w:r w:rsidR="00793CB7" w:rsidRPr="009D769A">
              <w:rPr>
                <w:rFonts w:ascii="Arial" w:hAnsi="Arial" w:cs="Arial"/>
                <w:iCs/>
                <w:sz w:val="22"/>
                <w:szCs w:val="22"/>
              </w:rPr>
              <w:t>2024</w:t>
            </w:r>
            <w:r w:rsidRPr="009D769A">
              <w:rPr>
                <w:rFonts w:ascii="Arial" w:hAnsi="Arial" w:cs="Arial"/>
                <w:iCs/>
                <w:sz w:val="22"/>
                <w:szCs w:val="22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9D769A" w:rsidRDefault="000035F9" w:rsidP="009D769A">
            <w:pPr>
              <w:pStyle w:val="Header"/>
              <w:tabs>
                <w:tab w:val="clear" w:pos="4680"/>
                <w:tab w:val="left" w:pos="2129"/>
              </w:tabs>
              <w:spacing w:line="360" w:lineRule="auto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</w:tbl>
    <w:p w14:paraId="61BD2150" w14:textId="7ACCDCDA" w:rsidR="00643F75" w:rsidRPr="009D769A" w:rsidRDefault="00643F75" w:rsidP="009D769A">
      <w:pPr>
        <w:spacing w:line="360" w:lineRule="auto"/>
        <w:jc w:val="both"/>
        <w:rPr>
          <w:sz w:val="22"/>
          <w:szCs w:val="22"/>
        </w:rPr>
      </w:pPr>
    </w:p>
    <w:p w14:paraId="5433A10A" w14:textId="77777777" w:rsidR="00740F48" w:rsidRPr="009D769A" w:rsidRDefault="009F37DD" w:rsidP="009D76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D769A">
        <w:rPr>
          <w:rFonts w:ascii="Times New Roman" w:hAnsi="Times New Roman" w:cs="Times New Roman"/>
          <w:sz w:val="22"/>
          <w:szCs w:val="22"/>
        </w:rPr>
        <w:t>Project Title</w:t>
      </w:r>
    </w:p>
    <w:p w14:paraId="66734042" w14:textId="3B384556" w:rsidR="009F37DD" w:rsidRPr="009D769A" w:rsidRDefault="00793CB7" w:rsidP="009D769A">
      <w:pPr>
        <w:spacing w:line="360" w:lineRule="auto"/>
        <w:ind w:firstLine="360"/>
        <w:jc w:val="both"/>
        <w:rPr>
          <w:sz w:val="22"/>
          <w:szCs w:val="22"/>
        </w:rPr>
      </w:pPr>
      <w:proofErr w:type="spellStart"/>
      <w:r w:rsidRPr="009D769A">
        <w:rPr>
          <w:sz w:val="22"/>
          <w:szCs w:val="22"/>
        </w:rPr>
        <w:t>NJuice</w:t>
      </w:r>
      <w:proofErr w:type="spellEnd"/>
    </w:p>
    <w:p w14:paraId="427A204C" w14:textId="5FA64791" w:rsidR="009F37DD" w:rsidRPr="009D769A" w:rsidRDefault="009F37DD" w:rsidP="009D76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D769A">
        <w:rPr>
          <w:rFonts w:ascii="Times New Roman" w:hAnsi="Times New Roman" w:cs="Times New Roman"/>
          <w:sz w:val="22"/>
          <w:szCs w:val="22"/>
        </w:rPr>
        <w:t>Introduction</w:t>
      </w:r>
    </w:p>
    <w:p w14:paraId="7EB442FC" w14:textId="7A0AEF5B" w:rsidR="008D268A" w:rsidRPr="009D769A" w:rsidRDefault="008D268A" w:rsidP="009D769A">
      <w:pPr>
        <w:spacing w:line="360" w:lineRule="auto"/>
        <w:ind w:left="360" w:firstLine="720"/>
        <w:jc w:val="both"/>
        <w:rPr>
          <w:rFonts w:eastAsia="Times New Roman"/>
          <w:sz w:val="22"/>
          <w:szCs w:val="22"/>
          <w:lang w:val="en-ID" w:eastAsia="en-US"/>
        </w:rPr>
      </w:pPr>
      <w:proofErr w:type="spellStart"/>
      <w:r w:rsidRPr="009D769A">
        <w:rPr>
          <w:rFonts w:eastAsia="Times New Roman"/>
          <w:color w:val="000000"/>
          <w:sz w:val="22"/>
          <w:szCs w:val="22"/>
          <w:shd w:val="clear" w:color="auto" w:fill="FFFFFF"/>
          <w:lang w:val="en-ID" w:eastAsia="en-US"/>
        </w:rPr>
        <w:t>NJuice</w:t>
      </w:r>
      <w:proofErr w:type="spellEnd"/>
      <w:r w:rsidRPr="009D769A">
        <w:rPr>
          <w:rFonts w:eastAsia="Times New Roman"/>
          <w:color w:val="000000"/>
          <w:sz w:val="22"/>
          <w:szCs w:val="22"/>
          <w:shd w:val="clear" w:color="auto" w:fill="FFFFFF"/>
          <w:lang w:val="en-ID" w:eastAsia="en-US"/>
        </w:rPr>
        <w:t xml:space="preserve"> is an innovative juice store powered by the cutting-edge JavaFX technology. To accommodate new customers, you are chosen to create an application for </w:t>
      </w:r>
      <w:proofErr w:type="spellStart"/>
      <w:r w:rsidRPr="009D769A">
        <w:rPr>
          <w:rFonts w:eastAsia="Times New Roman"/>
          <w:color w:val="000000"/>
          <w:sz w:val="22"/>
          <w:szCs w:val="22"/>
          <w:shd w:val="clear" w:color="auto" w:fill="FFFFFF"/>
          <w:lang w:val="en-ID" w:eastAsia="en-US"/>
        </w:rPr>
        <w:t>NJuice’s</w:t>
      </w:r>
      <w:proofErr w:type="spellEnd"/>
      <w:r w:rsidRPr="009D769A">
        <w:rPr>
          <w:rFonts w:eastAsia="Times New Roman"/>
          <w:color w:val="000000"/>
          <w:sz w:val="22"/>
          <w:szCs w:val="22"/>
          <w:shd w:val="clear" w:color="auto" w:fill="FFFFFF"/>
          <w:lang w:val="en-ID" w:eastAsia="en-US"/>
        </w:rPr>
        <w:t xml:space="preserve"> </w:t>
      </w:r>
      <w:r w:rsidRPr="009D769A">
        <w:rPr>
          <w:rFonts w:eastAsia="Times New Roman"/>
          <w:b/>
          <w:bCs/>
          <w:color w:val="000000"/>
          <w:sz w:val="22"/>
          <w:szCs w:val="22"/>
          <w:shd w:val="clear" w:color="auto" w:fill="FFFFFF"/>
          <w:lang w:val="en-ID" w:eastAsia="en-US"/>
        </w:rPr>
        <w:t>customer</w:t>
      </w:r>
      <w:r w:rsidRPr="009D769A">
        <w:rPr>
          <w:rFonts w:eastAsia="Times New Roman"/>
          <w:color w:val="000000"/>
          <w:sz w:val="22"/>
          <w:szCs w:val="22"/>
          <w:shd w:val="clear" w:color="auto" w:fill="FFFFFF"/>
          <w:lang w:val="en-ID" w:eastAsia="en-US"/>
        </w:rPr>
        <w:t xml:space="preserve"> and </w:t>
      </w:r>
      <w:r w:rsidRPr="009D769A">
        <w:rPr>
          <w:rFonts w:eastAsia="Times New Roman"/>
          <w:b/>
          <w:bCs/>
          <w:color w:val="000000"/>
          <w:sz w:val="22"/>
          <w:szCs w:val="22"/>
          <w:shd w:val="clear" w:color="auto" w:fill="FFFFFF"/>
          <w:lang w:val="en-ID" w:eastAsia="en-US"/>
        </w:rPr>
        <w:t xml:space="preserve">admin. </w:t>
      </w:r>
    </w:p>
    <w:p w14:paraId="7D76FC39" w14:textId="00EABBBD" w:rsidR="008D268A" w:rsidRPr="009D769A" w:rsidRDefault="008D268A" w:rsidP="009D769A">
      <w:pPr>
        <w:spacing w:line="360" w:lineRule="auto"/>
        <w:jc w:val="both"/>
        <w:rPr>
          <w:rFonts w:eastAsia="Times New Roman"/>
          <w:sz w:val="22"/>
          <w:szCs w:val="22"/>
          <w:lang w:val="en-ID" w:eastAsia="en-US"/>
        </w:rPr>
      </w:pPr>
    </w:p>
    <w:p w14:paraId="12AE8008" w14:textId="6EF0CF77" w:rsidR="009F37DD" w:rsidRPr="009D769A" w:rsidRDefault="009D769A" w:rsidP="009D769A">
      <w:pPr>
        <w:pStyle w:val="ListParagraph"/>
        <w:numPr>
          <w:ilvl w:val="0"/>
          <w:numId w:val="26"/>
        </w:numPr>
        <w:spacing w:line="360" w:lineRule="auto"/>
        <w:jc w:val="both"/>
        <w:rPr>
          <w:rFonts w:eastAsia="Times New Roman"/>
          <w:b/>
          <w:bCs/>
          <w:sz w:val="22"/>
          <w:szCs w:val="22"/>
          <w:lang w:val="en-ID" w:eastAsia="en-US"/>
        </w:rPr>
      </w:pPr>
      <w:r w:rsidRPr="009D769A">
        <w:rPr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04AA7C14" wp14:editId="7153887E">
            <wp:simplePos x="0" y="0"/>
            <wp:positionH relativeFrom="margin">
              <wp:posOffset>209088</wp:posOffset>
            </wp:positionH>
            <wp:positionV relativeFrom="margin">
              <wp:posOffset>3700665</wp:posOffset>
            </wp:positionV>
            <wp:extent cx="3832860" cy="2945765"/>
            <wp:effectExtent l="0" t="0" r="2540" b="635"/>
            <wp:wrapSquare wrapText="bothSides"/>
            <wp:docPr id="536138484" name="Picture 1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138484" name="Picture 1" descr="A screenshot of a login scree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2860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F34E7" w:rsidRPr="009D769A">
        <w:rPr>
          <w:b/>
          <w:bCs/>
          <w:sz w:val="22"/>
          <w:szCs w:val="22"/>
        </w:rPr>
        <w:t xml:space="preserve">Report / </w:t>
      </w:r>
      <w:r w:rsidR="009F37DD" w:rsidRPr="009D769A">
        <w:rPr>
          <w:b/>
          <w:bCs/>
          <w:sz w:val="22"/>
          <w:szCs w:val="22"/>
        </w:rPr>
        <w:t>Documentation</w:t>
      </w:r>
    </w:p>
    <w:p w14:paraId="2C2028F1" w14:textId="2B6F7BE5" w:rsidR="008D268A" w:rsidRPr="009D769A" w:rsidRDefault="008D268A" w:rsidP="009D769A">
      <w:pPr>
        <w:spacing w:line="360" w:lineRule="auto"/>
        <w:jc w:val="both"/>
        <w:rPr>
          <w:rFonts w:eastAsia="Times New Roman"/>
          <w:b/>
          <w:bCs/>
          <w:sz w:val="22"/>
          <w:szCs w:val="22"/>
          <w:lang w:val="en-ID" w:eastAsia="en-US"/>
        </w:rPr>
      </w:pPr>
    </w:p>
    <w:p w14:paraId="62B239BD" w14:textId="0CCF82E6" w:rsidR="00B2372A" w:rsidRPr="009D769A" w:rsidRDefault="00B2372A" w:rsidP="009D769A">
      <w:pPr>
        <w:pStyle w:val="ListParagraph"/>
        <w:spacing w:line="360" w:lineRule="auto"/>
        <w:jc w:val="both"/>
        <w:rPr>
          <w:sz w:val="22"/>
          <w:szCs w:val="22"/>
        </w:rPr>
      </w:pPr>
    </w:p>
    <w:p w14:paraId="0B8F3D4A" w14:textId="2C7E3766" w:rsidR="002F11B8" w:rsidRPr="009D769A" w:rsidRDefault="002F11B8" w:rsidP="009D769A">
      <w:pPr>
        <w:spacing w:line="360" w:lineRule="auto"/>
        <w:ind w:left="360"/>
        <w:jc w:val="both"/>
        <w:rPr>
          <w:sz w:val="22"/>
          <w:szCs w:val="22"/>
        </w:rPr>
      </w:pPr>
    </w:p>
    <w:p w14:paraId="60B4EFA9" w14:textId="77777777" w:rsidR="00966524" w:rsidRPr="009D769A" w:rsidRDefault="00966524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7AB3DAF6" w14:textId="77777777" w:rsidR="00966524" w:rsidRPr="009D769A" w:rsidRDefault="00966524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249E4F2C" w14:textId="77777777" w:rsidR="00966524" w:rsidRPr="009D769A" w:rsidRDefault="00966524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6303C275" w14:textId="77777777" w:rsidR="00966524" w:rsidRPr="009D769A" w:rsidRDefault="00966524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1AABEE75" w14:textId="77777777" w:rsidR="00966524" w:rsidRPr="009D769A" w:rsidRDefault="00966524" w:rsidP="009D769A">
      <w:pPr>
        <w:pStyle w:val="Style1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1084E4C3" w14:textId="77777777" w:rsidR="00E1404F" w:rsidRPr="009D769A" w:rsidRDefault="00E1404F" w:rsidP="009D769A">
      <w:pPr>
        <w:pStyle w:val="Style1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58D9D483" w14:textId="2A429AEA" w:rsidR="00EE0E51" w:rsidRPr="009D769A" w:rsidRDefault="00EE0E51" w:rsidP="009D769A">
      <w:pPr>
        <w:spacing w:line="360" w:lineRule="auto"/>
        <w:ind w:firstLine="720"/>
        <w:jc w:val="both"/>
        <w:rPr>
          <w:sz w:val="22"/>
          <w:szCs w:val="22"/>
        </w:rPr>
      </w:pPr>
      <w:proofErr w:type="spellStart"/>
      <w:r w:rsidRPr="009D769A">
        <w:rPr>
          <w:sz w:val="22"/>
          <w:szCs w:val="22"/>
        </w:rPr>
        <w:t>Penjelasan</w:t>
      </w:r>
      <w:proofErr w:type="spellEnd"/>
      <w:r w:rsidRPr="009D769A">
        <w:rPr>
          <w:sz w:val="22"/>
          <w:szCs w:val="22"/>
        </w:rPr>
        <w:t xml:space="preserve">: </w:t>
      </w:r>
    </w:p>
    <w:p w14:paraId="37BA96CF" w14:textId="77777777" w:rsidR="00EE0E51" w:rsidRPr="009D769A" w:rsidRDefault="00EE0E51" w:rsidP="009D769A">
      <w:pPr>
        <w:pStyle w:val="ListParagraph"/>
        <w:numPr>
          <w:ilvl w:val="0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Component:</w:t>
      </w:r>
    </w:p>
    <w:p w14:paraId="0C385F4A" w14:textId="77777777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Label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Username, Password, dan Error Label.</w:t>
      </w:r>
    </w:p>
    <w:p w14:paraId="69AC566C" w14:textId="77777777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Text Field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Username Input</w:t>
      </w:r>
    </w:p>
    <w:p w14:paraId="137C6473" w14:textId="11E6917A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Password Field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Password</w:t>
      </w:r>
    </w:p>
    <w:p w14:paraId="262642E1" w14:textId="77777777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Button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Login button</w:t>
      </w:r>
    </w:p>
    <w:p w14:paraId="24E086EF" w14:textId="14352748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Menu Bar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enampung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pilihan</w:t>
      </w:r>
      <w:proofErr w:type="spellEnd"/>
      <w:r w:rsidRPr="009D769A">
        <w:rPr>
          <w:sz w:val="22"/>
          <w:szCs w:val="22"/>
        </w:rPr>
        <w:t xml:space="preserve"> menu item Login dan register</w:t>
      </w:r>
    </w:p>
    <w:p w14:paraId="54A54674" w14:textId="77777777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Menu item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login dan register</w:t>
      </w:r>
    </w:p>
    <w:p w14:paraId="638CC2DB" w14:textId="72B15C20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b/>
          <w:bCs/>
          <w:sz w:val="22"/>
          <w:szCs w:val="22"/>
        </w:rPr>
      </w:pPr>
      <w:proofErr w:type="spellStart"/>
      <w:r w:rsidRPr="009D769A">
        <w:rPr>
          <w:b/>
          <w:bCs/>
          <w:sz w:val="22"/>
          <w:szCs w:val="22"/>
        </w:rPr>
        <w:t>VBox</w:t>
      </w:r>
      <w:proofErr w:type="spellEnd"/>
      <w:r w:rsidRPr="009D769A">
        <w:rPr>
          <w:b/>
          <w:bCs/>
          <w:sz w:val="22"/>
          <w:szCs w:val="22"/>
        </w:rPr>
        <w:t xml:space="preserve"> </w:t>
      </w:r>
      <w:proofErr w:type="spellStart"/>
      <w:r w:rsidR="00C61B0B" w:rsidRPr="009D769A">
        <w:rPr>
          <w:sz w:val="22"/>
          <w:szCs w:val="22"/>
        </w:rPr>
        <w:t>untuk</w:t>
      </w:r>
      <w:proofErr w:type="spellEnd"/>
      <w:r w:rsidR="00C61B0B" w:rsidRPr="009D769A">
        <w:rPr>
          <w:sz w:val="22"/>
          <w:szCs w:val="22"/>
        </w:rPr>
        <w:t xml:space="preserve"> </w:t>
      </w:r>
      <w:proofErr w:type="spellStart"/>
      <w:r w:rsidR="00C61B0B" w:rsidRPr="009D769A">
        <w:rPr>
          <w:sz w:val="22"/>
          <w:szCs w:val="22"/>
        </w:rPr>
        <w:t>menyusun</w:t>
      </w:r>
      <w:proofErr w:type="spellEnd"/>
      <w:r w:rsidR="00C61B0B" w:rsidRPr="009D769A">
        <w:rPr>
          <w:sz w:val="22"/>
          <w:szCs w:val="22"/>
        </w:rPr>
        <w:t xml:space="preserve"> </w:t>
      </w:r>
      <w:proofErr w:type="spellStart"/>
      <w:r w:rsidR="00C61B0B" w:rsidRPr="009D769A">
        <w:rPr>
          <w:sz w:val="22"/>
          <w:szCs w:val="22"/>
        </w:rPr>
        <w:t>komponen</w:t>
      </w:r>
      <w:proofErr w:type="spellEnd"/>
      <w:r w:rsidR="00C61B0B" w:rsidRPr="009D769A">
        <w:rPr>
          <w:sz w:val="22"/>
          <w:szCs w:val="22"/>
        </w:rPr>
        <w:t xml:space="preserve"> </w:t>
      </w:r>
      <w:proofErr w:type="spellStart"/>
      <w:r w:rsidR="0003515C" w:rsidRPr="009D769A">
        <w:rPr>
          <w:sz w:val="22"/>
          <w:szCs w:val="22"/>
        </w:rPr>
        <w:t>dalam</w:t>
      </w:r>
      <w:proofErr w:type="spellEnd"/>
      <w:r w:rsidR="0003515C" w:rsidRPr="009D769A">
        <w:rPr>
          <w:sz w:val="22"/>
          <w:szCs w:val="22"/>
        </w:rPr>
        <w:t xml:space="preserve"> </w:t>
      </w:r>
      <w:proofErr w:type="spellStart"/>
      <w:r w:rsidR="0003515C" w:rsidRPr="009D769A">
        <w:rPr>
          <w:sz w:val="22"/>
          <w:szCs w:val="22"/>
        </w:rPr>
        <w:t>bentuk</w:t>
      </w:r>
      <w:proofErr w:type="spellEnd"/>
      <w:r w:rsidR="0003515C" w:rsidRPr="009D769A">
        <w:rPr>
          <w:sz w:val="22"/>
          <w:szCs w:val="22"/>
        </w:rPr>
        <w:t xml:space="preserve"> </w:t>
      </w:r>
      <w:proofErr w:type="spellStart"/>
      <w:r w:rsidR="0003515C" w:rsidRPr="009D769A">
        <w:rPr>
          <w:sz w:val="22"/>
          <w:szCs w:val="22"/>
        </w:rPr>
        <w:t>vertikal</w:t>
      </w:r>
      <w:proofErr w:type="spellEnd"/>
    </w:p>
    <w:p w14:paraId="2A1C28EC" w14:textId="06683FD7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b/>
          <w:bCs/>
          <w:sz w:val="22"/>
          <w:szCs w:val="22"/>
        </w:rPr>
      </w:pPr>
      <w:r w:rsidRPr="009D769A">
        <w:rPr>
          <w:b/>
          <w:bCs/>
          <w:sz w:val="22"/>
          <w:szCs w:val="22"/>
        </w:rPr>
        <w:lastRenderedPageBreak/>
        <w:t>Border Pane</w:t>
      </w:r>
      <w:r w:rsidR="0003515C" w:rsidRPr="009D769A">
        <w:rPr>
          <w:b/>
          <w:bCs/>
          <w:sz w:val="22"/>
          <w:szCs w:val="22"/>
        </w:rPr>
        <w:t xml:space="preserve"> </w:t>
      </w:r>
      <w:proofErr w:type="spellStart"/>
      <w:r w:rsidR="0003515C" w:rsidRPr="009D769A">
        <w:rPr>
          <w:sz w:val="22"/>
          <w:szCs w:val="22"/>
        </w:rPr>
        <w:t>untuk</w:t>
      </w:r>
      <w:proofErr w:type="spellEnd"/>
      <w:r w:rsidR="0003515C" w:rsidRPr="009D769A">
        <w:rPr>
          <w:sz w:val="22"/>
          <w:szCs w:val="22"/>
        </w:rPr>
        <w:t xml:space="preserve"> </w:t>
      </w:r>
      <w:proofErr w:type="spellStart"/>
      <w:r w:rsidR="00E1404F" w:rsidRPr="009D769A">
        <w:rPr>
          <w:sz w:val="22"/>
          <w:szCs w:val="22"/>
        </w:rPr>
        <w:t>mengatur</w:t>
      </w:r>
      <w:proofErr w:type="spellEnd"/>
      <w:r w:rsidR="0003515C" w:rsidRPr="009D769A">
        <w:rPr>
          <w:sz w:val="22"/>
          <w:szCs w:val="22"/>
        </w:rPr>
        <w:t xml:space="preserve"> </w:t>
      </w:r>
      <w:proofErr w:type="spellStart"/>
      <w:r w:rsidR="0003515C" w:rsidRPr="009D769A">
        <w:rPr>
          <w:sz w:val="22"/>
          <w:szCs w:val="22"/>
        </w:rPr>
        <w:t>vbox</w:t>
      </w:r>
      <w:proofErr w:type="spellEnd"/>
      <w:r w:rsidR="0003515C" w:rsidRPr="009D769A">
        <w:rPr>
          <w:sz w:val="22"/>
          <w:szCs w:val="22"/>
        </w:rPr>
        <w:t xml:space="preserve"> yang </w:t>
      </w:r>
      <w:proofErr w:type="spellStart"/>
      <w:r w:rsidR="0003515C" w:rsidRPr="009D769A">
        <w:rPr>
          <w:sz w:val="22"/>
          <w:szCs w:val="22"/>
        </w:rPr>
        <w:t>sudah</w:t>
      </w:r>
      <w:proofErr w:type="spellEnd"/>
      <w:r w:rsidR="0003515C" w:rsidRPr="009D769A">
        <w:rPr>
          <w:sz w:val="22"/>
          <w:szCs w:val="22"/>
        </w:rPr>
        <w:t xml:space="preserve"> di </w:t>
      </w:r>
      <w:proofErr w:type="spellStart"/>
      <w:r w:rsidR="0003515C" w:rsidRPr="009D769A">
        <w:rPr>
          <w:sz w:val="22"/>
          <w:szCs w:val="22"/>
        </w:rPr>
        <w:t>susun</w:t>
      </w:r>
      <w:proofErr w:type="spellEnd"/>
      <w:r w:rsidR="0003515C" w:rsidRPr="009D769A">
        <w:rPr>
          <w:sz w:val="22"/>
          <w:szCs w:val="22"/>
        </w:rPr>
        <w:t xml:space="preserve"> </w:t>
      </w:r>
      <w:proofErr w:type="spellStart"/>
      <w:r w:rsidR="00E1404F" w:rsidRPr="009D769A">
        <w:rPr>
          <w:sz w:val="22"/>
          <w:szCs w:val="22"/>
        </w:rPr>
        <w:t>menjadi</w:t>
      </w:r>
      <w:proofErr w:type="spellEnd"/>
      <w:r w:rsidR="00E1404F" w:rsidRPr="009D769A">
        <w:rPr>
          <w:sz w:val="22"/>
          <w:szCs w:val="22"/>
        </w:rPr>
        <w:t xml:space="preserve"> center dan menu bar </w:t>
      </w:r>
      <w:proofErr w:type="spellStart"/>
      <w:r w:rsidR="00E1404F" w:rsidRPr="009D769A">
        <w:rPr>
          <w:sz w:val="22"/>
          <w:szCs w:val="22"/>
        </w:rPr>
        <w:t>menjadi</w:t>
      </w:r>
      <w:proofErr w:type="spellEnd"/>
      <w:r w:rsidR="00E1404F" w:rsidRPr="009D769A">
        <w:rPr>
          <w:sz w:val="22"/>
          <w:szCs w:val="22"/>
        </w:rPr>
        <w:t xml:space="preserve"> top</w:t>
      </w:r>
    </w:p>
    <w:p w14:paraId="155AA5A7" w14:textId="6E2AA8CE" w:rsidR="00EE0E51" w:rsidRPr="009D769A" w:rsidRDefault="00EE0E51" w:rsidP="009D769A">
      <w:pPr>
        <w:pStyle w:val="ListParagraph"/>
        <w:numPr>
          <w:ilvl w:val="1"/>
          <w:numId w:val="27"/>
        </w:numPr>
        <w:spacing w:line="360" w:lineRule="auto"/>
        <w:jc w:val="both"/>
        <w:rPr>
          <w:b/>
          <w:bCs/>
          <w:sz w:val="22"/>
          <w:szCs w:val="22"/>
        </w:rPr>
      </w:pPr>
      <w:proofErr w:type="spellStart"/>
      <w:r w:rsidRPr="009D769A">
        <w:rPr>
          <w:b/>
          <w:bCs/>
          <w:sz w:val="22"/>
          <w:szCs w:val="22"/>
        </w:rPr>
        <w:t>GridPane</w:t>
      </w:r>
      <w:proofErr w:type="spellEnd"/>
      <w:r w:rsidR="00E1404F" w:rsidRPr="009D769A">
        <w:rPr>
          <w:b/>
          <w:bCs/>
          <w:sz w:val="22"/>
          <w:szCs w:val="22"/>
        </w:rPr>
        <w:t xml:space="preserve"> </w:t>
      </w:r>
      <w:proofErr w:type="spellStart"/>
      <w:r w:rsidR="00E1404F" w:rsidRPr="009D769A">
        <w:rPr>
          <w:sz w:val="22"/>
          <w:szCs w:val="22"/>
        </w:rPr>
        <w:t>untuk</w:t>
      </w:r>
      <w:proofErr w:type="spellEnd"/>
      <w:r w:rsidR="00E1404F" w:rsidRPr="009D769A">
        <w:rPr>
          <w:sz w:val="22"/>
          <w:szCs w:val="22"/>
        </w:rPr>
        <w:t xml:space="preserve"> </w:t>
      </w:r>
      <w:proofErr w:type="spellStart"/>
      <w:r w:rsidR="00E1404F" w:rsidRPr="009D769A">
        <w:rPr>
          <w:sz w:val="22"/>
          <w:szCs w:val="22"/>
        </w:rPr>
        <w:t>menyusun</w:t>
      </w:r>
      <w:proofErr w:type="spellEnd"/>
      <w:r w:rsidR="00E1404F" w:rsidRPr="009D769A">
        <w:rPr>
          <w:sz w:val="22"/>
          <w:szCs w:val="22"/>
        </w:rPr>
        <w:t xml:space="preserve"> </w:t>
      </w:r>
      <w:proofErr w:type="spellStart"/>
      <w:r w:rsidR="00E1404F" w:rsidRPr="009D769A">
        <w:rPr>
          <w:sz w:val="22"/>
          <w:szCs w:val="22"/>
        </w:rPr>
        <w:t>komponen</w:t>
      </w:r>
      <w:proofErr w:type="spellEnd"/>
      <w:r w:rsidR="00E1404F" w:rsidRPr="009D769A">
        <w:rPr>
          <w:sz w:val="22"/>
          <w:szCs w:val="22"/>
        </w:rPr>
        <w:t xml:space="preserve"> </w:t>
      </w:r>
      <w:proofErr w:type="spellStart"/>
      <w:r w:rsidR="00E1404F" w:rsidRPr="009D769A">
        <w:rPr>
          <w:sz w:val="22"/>
          <w:szCs w:val="22"/>
        </w:rPr>
        <w:t>sesuai</w:t>
      </w:r>
      <w:proofErr w:type="spellEnd"/>
      <w:r w:rsidR="00E1404F" w:rsidRPr="009D769A">
        <w:rPr>
          <w:sz w:val="22"/>
          <w:szCs w:val="22"/>
        </w:rPr>
        <w:t xml:space="preserve"> </w:t>
      </w:r>
      <w:proofErr w:type="spellStart"/>
      <w:r w:rsidR="00E1404F" w:rsidRPr="009D769A">
        <w:rPr>
          <w:sz w:val="22"/>
          <w:szCs w:val="22"/>
        </w:rPr>
        <w:t>dengan</w:t>
      </w:r>
      <w:proofErr w:type="spellEnd"/>
      <w:r w:rsidR="00E1404F" w:rsidRPr="009D769A">
        <w:rPr>
          <w:sz w:val="22"/>
          <w:szCs w:val="22"/>
        </w:rPr>
        <w:t xml:space="preserve"> </w:t>
      </w:r>
      <w:proofErr w:type="spellStart"/>
      <w:r w:rsidR="00E1404F" w:rsidRPr="009D769A">
        <w:rPr>
          <w:sz w:val="22"/>
          <w:szCs w:val="22"/>
        </w:rPr>
        <w:t>koordinat</w:t>
      </w:r>
      <w:proofErr w:type="spellEnd"/>
    </w:p>
    <w:p w14:paraId="5191A8D2" w14:textId="77777777" w:rsidR="00EE0E51" w:rsidRPr="009D769A" w:rsidRDefault="00EE0E51" w:rsidP="009D769A">
      <w:pPr>
        <w:pStyle w:val="ListParagraph"/>
        <w:numPr>
          <w:ilvl w:val="0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Event Handler</w:t>
      </w:r>
    </w:p>
    <w:p w14:paraId="5C06601F" w14:textId="4E5B7333" w:rsidR="00EE0E51" w:rsidRPr="009D769A" w:rsidRDefault="00EE0E51" w:rsidP="009D769A">
      <w:pPr>
        <w:pStyle w:val="ListParagraph"/>
        <w:spacing w:line="360" w:lineRule="auto"/>
        <w:ind w:left="1080" w:firstLine="720"/>
        <w:jc w:val="both"/>
        <w:rPr>
          <w:sz w:val="22"/>
          <w:szCs w:val="22"/>
        </w:rPr>
      </w:pPr>
      <w:r w:rsidRPr="009D769A">
        <w:rPr>
          <w:sz w:val="22"/>
          <w:szCs w:val="22"/>
        </w:rPr>
        <w:t xml:space="preserve">Jika Login Button </w:t>
      </w:r>
      <w:proofErr w:type="spellStart"/>
      <w:r w:rsidRPr="009D769A">
        <w:rPr>
          <w:sz w:val="22"/>
          <w:szCs w:val="22"/>
        </w:rPr>
        <w:t>diklik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system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emberi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validasi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berupa</w:t>
      </w:r>
      <w:proofErr w:type="spellEnd"/>
      <w:r w:rsidRPr="009D769A">
        <w:rPr>
          <w:sz w:val="22"/>
          <w:szCs w:val="22"/>
        </w:rPr>
        <w:t xml:space="preserve"> username dan password yang </w:t>
      </w:r>
      <w:proofErr w:type="spellStart"/>
      <w:r w:rsidRPr="009D769A">
        <w:rPr>
          <w:sz w:val="22"/>
          <w:szCs w:val="22"/>
        </w:rPr>
        <w:t>diketik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harus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terdapat</w:t>
      </w:r>
      <w:proofErr w:type="spellEnd"/>
      <w:r w:rsidRPr="009D769A">
        <w:rPr>
          <w:sz w:val="22"/>
          <w:szCs w:val="22"/>
        </w:rPr>
        <w:t xml:space="preserve"> di database dan </w:t>
      </w:r>
      <w:proofErr w:type="spellStart"/>
      <w:r w:rsidRPr="009D769A">
        <w:rPr>
          <w:sz w:val="22"/>
          <w:szCs w:val="22"/>
        </w:rPr>
        <w:t>jik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di database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scene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berpindah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ke</w:t>
      </w:r>
      <w:proofErr w:type="spellEnd"/>
      <w:r w:rsidRPr="009D769A">
        <w:rPr>
          <w:sz w:val="22"/>
          <w:szCs w:val="22"/>
        </w:rPr>
        <w:t xml:space="preserve"> scene admin view trans </w:t>
      </w:r>
      <w:proofErr w:type="spellStart"/>
      <w:r w:rsidRPr="009D769A">
        <w:rPr>
          <w:sz w:val="22"/>
          <w:szCs w:val="22"/>
        </w:rPr>
        <w:t>atau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custHome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tergantung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dengan</w:t>
      </w:r>
      <w:proofErr w:type="spellEnd"/>
      <w:r w:rsidRPr="009D769A">
        <w:rPr>
          <w:sz w:val="22"/>
          <w:szCs w:val="22"/>
        </w:rPr>
        <w:t xml:space="preserve"> role yang </w:t>
      </w:r>
      <w:proofErr w:type="spellStart"/>
      <w:r w:rsidRPr="009D769A">
        <w:rPr>
          <w:sz w:val="22"/>
          <w:szCs w:val="22"/>
        </w:rPr>
        <w:t>dimiliki</w:t>
      </w:r>
      <w:proofErr w:type="spellEnd"/>
      <w:r w:rsidRPr="009D769A">
        <w:rPr>
          <w:sz w:val="22"/>
          <w:szCs w:val="22"/>
        </w:rPr>
        <w:t xml:space="preserve"> oleh user. Lalu </w:t>
      </w:r>
      <w:proofErr w:type="spellStart"/>
      <w:r w:rsidRPr="009D769A">
        <w:rPr>
          <w:sz w:val="22"/>
          <w:szCs w:val="22"/>
        </w:rPr>
        <w:t>jika</w:t>
      </w:r>
      <w:proofErr w:type="spellEnd"/>
      <w:r w:rsidRPr="009D769A">
        <w:rPr>
          <w:sz w:val="22"/>
          <w:szCs w:val="22"/>
        </w:rPr>
        <w:t xml:space="preserve"> username </w:t>
      </w:r>
      <w:proofErr w:type="spellStart"/>
      <w:r w:rsidRPr="009D769A">
        <w:rPr>
          <w:sz w:val="22"/>
          <w:szCs w:val="22"/>
        </w:rPr>
        <w:t>atau</w:t>
      </w:r>
      <w:proofErr w:type="spellEnd"/>
      <w:r w:rsidRPr="009D769A">
        <w:rPr>
          <w:sz w:val="22"/>
          <w:szCs w:val="22"/>
        </w:rPr>
        <w:t xml:space="preserve"> password yang </w:t>
      </w:r>
      <w:proofErr w:type="spellStart"/>
      <w:r w:rsidRPr="009D769A">
        <w:rPr>
          <w:sz w:val="22"/>
          <w:szCs w:val="22"/>
        </w:rPr>
        <w:t>dimasu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tidak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di database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emunculkan</w:t>
      </w:r>
      <w:proofErr w:type="spellEnd"/>
      <w:r w:rsidRPr="009D769A">
        <w:rPr>
          <w:sz w:val="22"/>
          <w:szCs w:val="22"/>
        </w:rPr>
        <w:t xml:space="preserve"> error label yang </w:t>
      </w:r>
      <w:proofErr w:type="spellStart"/>
      <w:r w:rsidRPr="009D769A">
        <w:rPr>
          <w:sz w:val="22"/>
          <w:szCs w:val="22"/>
        </w:rPr>
        <w:t>menunjukan</w:t>
      </w:r>
      <w:proofErr w:type="spellEnd"/>
      <w:r w:rsidRPr="009D769A">
        <w:rPr>
          <w:sz w:val="22"/>
          <w:szCs w:val="22"/>
        </w:rPr>
        <w:t xml:space="preserve"> username dan password salah dan </w:t>
      </w:r>
      <w:proofErr w:type="spellStart"/>
      <w:r w:rsidRPr="009D769A">
        <w:rPr>
          <w:sz w:val="22"/>
          <w:szCs w:val="22"/>
        </w:rPr>
        <w:t>jik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field yang </w:t>
      </w:r>
      <w:proofErr w:type="spellStart"/>
      <w:r w:rsidRPr="009D769A">
        <w:rPr>
          <w:sz w:val="22"/>
          <w:szCs w:val="22"/>
        </w:rPr>
        <w:t>belum</w:t>
      </w:r>
      <w:proofErr w:type="spellEnd"/>
      <w:r w:rsidRPr="009D769A">
        <w:rPr>
          <w:sz w:val="22"/>
          <w:szCs w:val="22"/>
        </w:rPr>
        <w:t xml:space="preserve"> di </w:t>
      </w:r>
      <w:proofErr w:type="spellStart"/>
      <w:r w:rsidRPr="009D769A">
        <w:rPr>
          <w:sz w:val="22"/>
          <w:szCs w:val="22"/>
        </w:rPr>
        <w:t>isi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uncul</w:t>
      </w:r>
      <w:proofErr w:type="spellEnd"/>
      <w:r w:rsidRPr="009D769A">
        <w:rPr>
          <w:sz w:val="22"/>
          <w:szCs w:val="22"/>
        </w:rPr>
        <w:t xml:space="preserve"> error </w:t>
      </w:r>
      <w:proofErr w:type="spellStart"/>
      <w:r w:rsidRPr="009D769A">
        <w:rPr>
          <w:sz w:val="22"/>
          <w:szCs w:val="22"/>
        </w:rPr>
        <w:t>lable</w:t>
      </w:r>
      <w:proofErr w:type="spellEnd"/>
      <w:r w:rsidRPr="009D769A">
        <w:rPr>
          <w:sz w:val="22"/>
          <w:szCs w:val="22"/>
        </w:rPr>
        <w:t xml:space="preserve"> yang </w:t>
      </w:r>
      <w:proofErr w:type="spellStart"/>
      <w:r w:rsidRPr="009D769A">
        <w:rPr>
          <w:sz w:val="22"/>
          <w:szCs w:val="22"/>
        </w:rPr>
        <w:t>menunju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bahw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semua</w:t>
      </w:r>
      <w:proofErr w:type="spellEnd"/>
      <w:r w:rsidRPr="009D769A">
        <w:rPr>
          <w:sz w:val="22"/>
          <w:szCs w:val="22"/>
        </w:rPr>
        <w:t xml:space="preserve"> field </w:t>
      </w:r>
      <w:proofErr w:type="spellStart"/>
      <w:r w:rsidRPr="009D769A">
        <w:rPr>
          <w:sz w:val="22"/>
          <w:szCs w:val="22"/>
        </w:rPr>
        <w:t>haru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diisi</w:t>
      </w:r>
      <w:proofErr w:type="spellEnd"/>
      <w:r w:rsidRPr="009D769A">
        <w:rPr>
          <w:sz w:val="22"/>
          <w:szCs w:val="22"/>
        </w:rPr>
        <w:t>.</w:t>
      </w:r>
    </w:p>
    <w:p w14:paraId="7BA26B50" w14:textId="0A33F1D4" w:rsidR="00EE0E51" w:rsidRPr="009D769A" w:rsidRDefault="00EE0E51" w:rsidP="009D769A">
      <w:pPr>
        <w:pStyle w:val="ListParagraph"/>
        <w:spacing w:line="360" w:lineRule="auto"/>
        <w:jc w:val="both"/>
        <w:rPr>
          <w:sz w:val="22"/>
          <w:szCs w:val="22"/>
        </w:rPr>
      </w:pPr>
    </w:p>
    <w:p w14:paraId="20FBC50A" w14:textId="72D11911" w:rsidR="00EE0E51" w:rsidRPr="009D769A" w:rsidRDefault="00EE0E51" w:rsidP="009D769A">
      <w:pPr>
        <w:pStyle w:val="ListParagraph"/>
        <w:numPr>
          <w:ilvl w:val="0"/>
          <w:numId w:val="27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Database</w:t>
      </w:r>
    </w:p>
    <w:p w14:paraId="75C2D68A" w14:textId="2D7C8582" w:rsidR="00EE0E51" w:rsidRPr="009D769A" w:rsidRDefault="009D769A" w:rsidP="009D769A">
      <w:pPr>
        <w:spacing w:line="360" w:lineRule="auto"/>
        <w:ind w:left="1080" w:firstLine="720"/>
        <w:jc w:val="both"/>
        <w:rPr>
          <w:sz w:val="22"/>
          <w:szCs w:val="22"/>
        </w:rPr>
      </w:pPr>
      <w:r w:rsidRPr="009D769A"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64EE6CEE" wp14:editId="4605AD27">
            <wp:simplePos x="0" y="0"/>
            <wp:positionH relativeFrom="margin">
              <wp:posOffset>571500</wp:posOffset>
            </wp:positionH>
            <wp:positionV relativeFrom="margin">
              <wp:posOffset>3361055</wp:posOffset>
            </wp:positionV>
            <wp:extent cx="3864610" cy="3048000"/>
            <wp:effectExtent l="0" t="0" r="0" b="0"/>
            <wp:wrapSquare wrapText="bothSides"/>
            <wp:docPr id="1915080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0802" name="Picture 2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46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0E51" w:rsidRPr="009D769A">
        <w:rPr>
          <w:sz w:val="22"/>
          <w:szCs w:val="22"/>
        </w:rPr>
        <w:t xml:space="preserve">Pada </w:t>
      </w:r>
      <w:proofErr w:type="spellStart"/>
      <w:r w:rsidR="00EE0E51" w:rsidRPr="009D769A">
        <w:rPr>
          <w:sz w:val="22"/>
          <w:szCs w:val="22"/>
        </w:rPr>
        <w:t>saat</w:t>
      </w:r>
      <w:proofErr w:type="spellEnd"/>
      <w:r w:rsidR="00EE0E51" w:rsidRPr="009D769A">
        <w:rPr>
          <w:sz w:val="22"/>
          <w:szCs w:val="22"/>
        </w:rPr>
        <w:t xml:space="preserve"> Login di button di </w:t>
      </w:r>
      <w:proofErr w:type="spellStart"/>
      <w:r w:rsidR="00EE0E51" w:rsidRPr="009D769A">
        <w:rPr>
          <w:sz w:val="22"/>
          <w:szCs w:val="22"/>
        </w:rPr>
        <w:t>klik</w:t>
      </w:r>
      <w:proofErr w:type="spellEnd"/>
      <w:r w:rsidR="00EE0E51" w:rsidRPr="009D769A">
        <w:rPr>
          <w:sz w:val="22"/>
          <w:szCs w:val="22"/>
        </w:rPr>
        <w:t xml:space="preserve"> </w:t>
      </w:r>
      <w:proofErr w:type="spellStart"/>
      <w:r w:rsidR="00EE0E51" w:rsidRPr="009D769A">
        <w:rPr>
          <w:sz w:val="22"/>
          <w:szCs w:val="22"/>
        </w:rPr>
        <w:t>maka</w:t>
      </w:r>
      <w:proofErr w:type="spellEnd"/>
      <w:r w:rsidR="00EE0E51" w:rsidRPr="009D769A">
        <w:rPr>
          <w:sz w:val="22"/>
          <w:szCs w:val="22"/>
        </w:rPr>
        <w:t xml:space="preserve"> yang </w:t>
      </w:r>
      <w:proofErr w:type="spellStart"/>
      <w:r w:rsidR="00EE0E51" w:rsidRPr="009D769A">
        <w:rPr>
          <w:sz w:val="22"/>
          <w:szCs w:val="22"/>
        </w:rPr>
        <w:t>terjadi</w:t>
      </w:r>
      <w:proofErr w:type="spellEnd"/>
      <w:r w:rsidR="00EE0E51" w:rsidRPr="009D769A">
        <w:rPr>
          <w:sz w:val="22"/>
          <w:szCs w:val="22"/>
        </w:rPr>
        <w:t xml:space="preserve"> di database </w:t>
      </w:r>
      <w:proofErr w:type="spellStart"/>
      <w:r w:rsidR="00EE0E51" w:rsidRPr="009D769A">
        <w:rPr>
          <w:sz w:val="22"/>
          <w:szCs w:val="22"/>
        </w:rPr>
        <w:t>yaitu</w:t>
      </w:r>
      <w:proofErr w:type="spellEnd"/>
      <w:r w:rsidR="00EE0E51" w:rsidRPr="009D769A">
        <w:rPr>
          <w:sz w:val="22"/>
          <w:szCs w:val="22"/>
        </w:rPr>
        <w:t xml:space="preserve"> system </w:t>
      </w:r>
      <w:proofErr w:type="spellStart"/>
      <w:r w:rsidR="00EE0E51" w:rsidRPr="009D769A">
        <w:rPr>
          <w:sz w:val="22"/>
          <w:szCs w:val="22"/>
        </w:rPr>
        <w:t>akan</w:t>
      </w:r>
      <w:proofErr w:type="spellEnd"/>
      <w:r w:rsidR="00EE0E51" w:rsidRPr="009D769A">
        <w:rPr>
          <w:sz w:val="22"/>
          <w:szCs w:val="22"/>
        </w:rPr>
        <w:t xml:space="preserve"> </w:t>
      </w:r>
      <w:proofErr w:type="spellStart"/>
      <w:r w:rsidR="00EE0E51" w:rsidRPr="009D769A">
        <w:rPr>
          <w:sz w:val="22"/>
          <w:szCs w:val="22"/>
        </w:rPr>
        <w:t>membaca</w:t>
      </w:r>
      <w:proofErr w:type="spellEnd"/>
      <w:r w:rsidR="00EE0E51" w:rsidRPr="009D769A">
        <w:rPr>
          <w:sz w:val="22"/>
          <w:szCs w:val="22"/>
        </w:rPr>
        <w:t xml:space="preserve"> table </w:t>
      </w:r>
      <w:proofErr w:type="spellStart"/>
      <w:r w:rsidR="00EE0E51" w:rsidRPr="009D769A">
        <w:rPr>
          <w:sz w:val="22"/>
          <w:szCs w:val="22"/>
        </w:rPr>
        <w:t>msuser</w:t>
      </w:r>
      <w:proofErr w:type="spellEnd"/>
      <w:r w:rsidR="00EE0E51" w:rsidRPr="009D769A">
        <w:rPr>
          <w:sz w:val="22"/>
          <w:szCs w:val="22"/>
        </w:rPr>
        <w:t xml:space="preserve"> dan </w:t>
      </w:r>
      <w:proofErr w:type="spellStart"/>
      <w:r w:rsidR="00EE0E51" w:rsidRPr="009D769A">
        <w:rPr>
          <w:sz w:val="22"/>
          <w:szCs w:val="22"/>
        </w:rPr>
        <w:t>mencocokan</w:t>
      </w:r>
      <w:proofErr w:type="spellEnd"/>
      <w:r w:rsidR="00EE0E51" w:rsidRPr="009D769A">
        <w:rPr>
          <w:sz w:val="22"/>
          <w:szCs w:val="22"/>
        </w:rPr>
        <w:t xml:space="preserve"> </w:t>
      </w:r>
      <w:proofErr w:type="spellStart"/>
      <w:r w:rsidR="00EE0E51" w:rsidRPr="009D769A">
        <w:rPr>
          <w:sz w:val="22"/>
          <w:szCs w:val="22"/>
        </w:rPr>
        <w:t>apakah</w:t>
      </w:r>
      <w:proofErr w:type="spellEnd"/>
      <w:r w:rsidR="00EE0E51" w:rsidRPr="009D769A">
        <w:rPr>
          <w:sz w:val="22"/>
          <w:szCs w:val="22"/>
        </w:rPr>
        <w:t xml:space="preserve"> data </w:t>
      </w:r>
      <w:proofErr w:type="spellStart"/>
      <w:r w:rsidR="00EE0E51" w:rsidRPr="009D769A">
        <w:rPr>
          <w:sz w:val="22"/>
          <w:szCs w:val="22"/>
        </w:rPr>
        <w:t>tersebut</w:t>
      </w:r>
      <w:proofErr w:type="spellEnd"/>
      <w:r w:rsidR="00EE0E51" w:rsidRPr="009D769A">
        <w:rPr>
          <w:sz w:val="22"/>
          <w:szCs w:val="22"/>
        </w:rPr>
        <w:t xml:space="preserve"> </w:t>
      </w:r>
      <w:proofErr w:type="spellStart"/>
      <w:r w:rsidR="00EE0E51" w:rsidRPr="009D769A">
        <w:rPr>
          <w:sz w:val="22"/>
          <w:szCs w:val="22"/>
        </w:rPr>
        <w:t>ada</w:t>
      </w:r>
      <w:proofErr w:type="spellEnd"/>
      <w:r w:rsidR="00EE0E51" w:rsidRPr="009D769A">
        <w:rPr>
          <w:sz w:val="22"/>
          <w:szCs w:val="22"/>
        </w:rPr>
        <w:t xml:space="preserve"> di database </w:t>
      </w:r>
      <w:proofErr w:type="spellStart"/>
      <w:r w:rsidR="00EE0E51" w:rsidRPr="009D769A">
        <w:rPr>
          <w:sz w:val="22"/>
          <w:szCs w:val="22"/>
        </w:rPr>
        <w:t>atau</w:t>
      </w:r>
      <w:proofErr w:type="spellEnd"/>
      <w:r w:rsidR="00EE0E51" w:rsidRPr="009D769A">
        <w:rPr>
          <w:sz w:val="22"/>
          <w:szCs w:val="22"/>
        </w:rPr>
        <w:t xml:space="preserve"> tidak</w:t>
      </w:r>
      <w:r w:rsidR="00E1404F" w:rsidRPr="009D769A">
        <w:rPr>
          <w:sz w:val="22"/>
          <w:szCs w:val="22"/>
        </w:rPr>
        <w:t>.</w:t>
      </w:r>
    </w:p>
    <w:p w14:paraId="346E2D33" w14:textId="104E78CA" w:rsidR="00E1404F" w:rsidRPr="009D769A" w:rsidRDefault="00E1404F" w:rsidP="009D769A">
      <w:pPr>
        <w:spacing w:line="360" w:lineRule="auto"/>
        <w:ind w:left="1080" w:firstLine="720"/>
        <w:jc w:val="both"/>
        <w:rPr>
          <w:sz w:val="22"/>
          <w:szCs w:val="22"/>
        </w:rPr>
      </w:pPr>
    </w:p>
    <w:p w14:paraId="13C85EC1" w14:textId="1EECD283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3ECAA112" w14:textId="7B6A91E9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43310367" w14:textId="74C9C2AC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54449CE4" w14:textId="33454217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2AE32189" w14:textId="64145043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640EE758" w14:textId="77777777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3CCA9D20" w14:textId="0522B5F7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04A1CA49" w14:textId="77777777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3D61B920" w14:textId="77777777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69F67FB3" w14:textId="77777777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4CA87B18" w14:textId="77777777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3A1C313E" w14:textId="77777777" w:rsidR="002050E8" w:rsidRPr="009D769A" w:rsidRDefault="002050E8" w:rsidP="009D769A">
      <w:pPr>
        <w:spacing w:line="360" w:lineRule="auto"/>
        <w:jc w:val="both"/>
        <w:rPr>
          <w:sz w:val="22"/>
          <w:szCs w:val="22"/>
        </w:rPr>
      </w:pPr>
    </w:p>
    <w:p w14:paraId="4BB87FAD" w14:textId="0C74ED6D" w:rsidR="002050E8" w:rsidRPr="009D769A" w:rsidRDefault="002050E8" w:rsidP="009D769A">
      <w:pPr>
        <w:spacing w:line="360" w:lineRule="auto"/>
        <w:ind w:left="709"/>
        <w:jc w:val="both"/>
        <w:rPr>
          <w:sz w:val="22"/>
          <w:szCs w:val="22"/>
        </w:rPr>
      </w:pPr>
      <w:proofErr w:type="spellStart"/>
      <w:r w:rsidRPr="009D769A">
        <w:rPr>
          <w:sz w:val="22"/>
          <w:szCs w:val="22"/>
        </w:rPr>
        <w:t>Penjelasan</w:t>
      </w:r>
      <w:proofErr w:type="spellEnd"/>
      <w:r w:rsidRPr="009D769A">
        <w:rPr>
          <w:sz w:val="22"/>
          <w:szCs w:val="22"/>
        </w:rPr>
        <w:t xml:space="preserve">: </w:t>
      </w:r>
    </w:p>
    <w:p w14:paraId="0006F096" w14:textId="64F52B9A" w:rsidR="002050E8" w:rsidRPr="009D769A" w:rsidRDefault="002050E8" w:rsidP="009D769A">
      <w:pPr>
        <w:pStyle w:val="ListParagraph"/>
        <w:numPr>
          <w:ilvl w:val="0"/>
          <w:numId w:val="28"/>
        </w:numPr>
        <w:spacing w:line="360" w:lineRule="auto"/>
        <w:ind w:hanging="294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Components</w:t>
      </w:r>
    </w:p>
    <w:p w14:paraId="2548562D" w14:textId="5934FACA" w:rsidR="002050E8" w:rsidRPr="009D769A" w:rsidRDefault="002050E8" w:rsidP="009D769A">
      <w:pPr>
        <w:pStyle w:val="ListParagraph"/>
        <w:numPr>
          <w:ilvl w:val="1"/>
          <w:numId w:val="28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Label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Username dan Password</w:t>
      </w:r>
    </w:p>
    <w:p w14:paraId="631ED237" w14:textId="77777777" w:rsidR="002050E8" w:rsidRPr="009D769A" w:rsidRDefault="002050E8" w:rsidP="009D769A">
      <w:pPr>
        <w:pStyle w:val="ListParagraph"/>
        <w:numPr>
          <w:ilvl w:val="1"/>
          <w:numId w:val="28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Text Field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Username Input</w:t>
      </w:r>
    </w:p>
    <w:p w14:paraId="3073759A" w14:textId="77777777" w:rsidR="002050E8" w:rsidRPr="009D769A" w:rsidRDefault="002050E8" w:rsidP="009D769A">
      <w:pPr>
        <w:pStyle w:val="ListParagraph"/>
        <w:numPr>
          <w:ilvl w:val="1"/>
          <w:numId w:val="28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Password Field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Password Input</w:t>
      </w:r>
    </w:p>
    <w:p w14:paraId="587364D1" w14:textId="022ABF47" w:rsidR="002050E8" w:rsidRPr="009D769A" w:rsidRDefault="002050E8" w:rsidP="009D769A">
      <w:pPr>
        <w:pStyle w:val="ListParagraph"/>
        <w:numPr>
          <w:ilvl w:val="1"/>
          <w:numId w:val="28"/>
        </w:numPr>
        <w:spacing w:line="360" w:lineRule="auto"/>
        <w:jc w:val="both"/>
        <w:rPr>
          <w:sz w:val="22"/>
          <w:szCs w:val="22"/>
        </w:rPr>
      </w:pPr>
      <w:proofErr w:type="spellStart"/>
      <w:r w:rsidRPr="009D769A">
        <w:rPr>
          <w:b/>
          <w:bCs/>
          <w:sz w:val="22"/>
          <w:szCs w:val="22"/>
        </w:rPr>
        <w:t>CheckBox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Agreeing terms and conditions</w:t>
      </w:r>
    </w:p>
    <w:p w14:paraId="5DEF97E4" w14:textId="77777777" w:rsidR="002050E8" w:rsidRPr="009D769A" w:rsidRDefault="002050E8" w:rsidP="009D769A">
      <w:pPr>
        <w:pStyle w:val="ListParagraph"/>
        <w:numPr>
          <w:ilvl w:val="1"/>
          <w:numId w:val="28"/>
        </w:numPr>
        <w:spacing w:line="360" w:lineRule="auto"/>
        <w:jc w:val="both"/>
        <w:rPr>
          <w:sz w:val="22"/>
          <w:szCs w:val="22"/>
        </w:rPr>
      </w:pPr>
      <w:r w:rsidRPr="009D769A">
        <w:rPr>
          <w:b/>
          <w:bCs/>
          <w:sz w:val="22"/>
          <w:szCs w:val="22"/>
        </w:rPr>
        <w:t>Button</w:t>
      </w:r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Register Button</w:t>
      </w:r>
    </w:p>
    <w:p w14:paraId="4BA2EA3B" w14:textId="2FA20020" w:rsidR="002050E8" w:rsidRPr="009D769A" w:rsidRDefault="002050E8" w:rsidP="009D769A">
      <w:pPr>
        <w:spacing w:line="360" w:lineRule="auto"/>
        <w:ind w:left="1080"/>
        <w:jc w:val="both"/>
        <w:rPr>
          <w:sz w:val="22"/>
          <w:szCs w:val="22"/>
        </w:rPr>
      </w:pPr>
    </w:p>
    <w:p w14:paraId="4400C28F" w14:textId="17F72997" w:rsidR="002050E8" w:rsidRPr="009D769A" w:rsidRDefault="002050E8" w:rsidP="009D769A">
      <w:pPr>
        <w:pStyle w:val="ListParagraph"/>
        <w:numPr>
          <w:ilvl w:val="0"/>
          <w:numId w:val="28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Event Handler</w:t>
      </w:r>
    </w:p>
    <w:p w14:paraId="6C34BBB7" w14:textId="2BAAB7C0" w:rsidR="002050E8" w:rsidRPr="009D769A" w:rsidRDefault="002050E8" w:rsidP="009D769A">
      <w:pPr>
        <w:spacing w:line="360" w:lineRule="auto"/>
        <w:ind w:left="720" w:firstLine="720"/>
        <w:jc w:val="both"/>
        <w:rPr>
          <w:sz w:val="22"/>
          <w:szCs w:val="22"/>
        </w:rPr>
      </w:pPr>
      <w:r w:rsidRPr="009D769A">
        <w:rPr>
          <w:sz w:val="22"/>
          <w:szCs w:val="22"/>
        </w:rPr>
        <w:lastRenderedPageBreak/>
        <w:t xml:space="preserve">Jika Register Button di </w:t>
      </w:r>
      <w:proofErr w:type="spellStart"/>
      <w:r w:rsidRPr="009D769A">
        <w:rPr>
          <w:sz w:val="22"/>
          <w:szCs w:val="22"/>
        </w:rPr>
        <w:t>klik</w:t>
      </w:r>
      <w:proofErr w:type="spellEnd"/>
      <w:r w:rsidRPr="009D769A">
        <w:rPr>
          <w:sz w:val="22"/>
          <w:szCs w:val="22"/>
        </w:rPr>
        <w:t xml:space="preserve"> system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emberi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validasi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berupa</w:t>
      </w:r>
      <w:proofErr w:type="spellEnd"/>
      <w:r w:rsidRPr="009D769A">
        <w:rPr>
          <w:sz w:val="22"/>
          <w:szCs w:val="22"/>
        </w:rPr>
        <w:t xml:space="preserve"> username dan password yang </w:t>
      </w:r>
      <w:proofErr w:type="spellStart"/>
      <w:r w:rsidRPr="009D769A">
        <w:rPr>
          <w:sz w:val="22"/>
          <w:szCs w:val="22"/>
        </w:rPr>
        <w:t>ingi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diregister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harus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belum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di database dan </w:t>
      </w:r>
      <w:proofErr w:type="spellStart"/>
      <w:r w:rsidRPr="009D769A">
        <w:rPr>
          <w:sz w:val="22"/>
          <w:szCs w:val="22"/>
        </w:rPr>
        <w:t>jika</w:t>
      </w:r>
      <w:proofErr w:type="spellEnd"/>
      <w:r w:rsidRPr="009D769A">
        <w:rPr>
          <w:sz w:val="22"/>
          <w:szCs w:val="22"/>
        </w:rPr>
        <w:t xml:space="preserve"> username dan password </w:t>
      </w:r>
      <w:proofErr w:type="spellStart"/>
      <w:r w:rsidRPr="009D769A">
        <w:rPr>
          <w:sz w:val="22"/>
          <w:szCs w:val="22"/>
        </w:rPr>
        <w:t>ny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belum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di database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data </w:t>
      </w:r>
      <w:proofErr w:type="spellStart"/>
      <w:r w:rsidRPr="009D769A">
        <w:rPr>
          <w:sz w:val="22"/>
          <w:szCs w:val="22"/>
        </w:rPr>
        <w:t>tersebut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di input </w:t>
      </w:r>
      <w:proofErr w:type="spellStart"/>
      <w:r w:rsidRPr="009D769A">
        <w:rPr>
          <w:sz w:val="22"/>
          <w:szCs w:val="22"/>
        </w:rPr>
        <w:t>ke</w:t>
      </w:r>
      <w:proofErr w:type="spellEnd"/>
      <w:r w:rsidRPr="009D769A">
        <w:rPr>
          <w:sz w:val="22"/>
          <w:szCs w:val="22"/>
        </w:rPr>
        <w:t xml:space="preserve"> database dan user </w:t>
      </w:r>
      <w:proofErr w:type="spellStart"/>
      <w:r w:rsidRPr="009D769A">
        <w:rPr>
          <w:sz w:val="22"/>
          <w:szCs w:val="22"/>
        </w:rPr>
        <w:t>dapat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enggunakan</w:t>
      </w:r>
      <w:proofErr w:type="spellEnd"/>
      <w:r w:rsidRPr="009D769A">
        <w:rPr>
          <w:sz w:val="22"/>
          <w:szCs w:val="22"/>
        </w:rPr>
        <w:t xml:space="preserve"> username dan password </w:t>
      </w:r>
      <w:proofErr w:type="spellStart"/>
      <w:r w:rsidRPr="009D769A">
        <w:rPr>
          <w:sz w:val="22"/>
          <w:szCs w:val="22"/>
        </w:rPr>
        <w:t>tersebut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untuk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elakukan</w:t>
      </w:r>
      <w:proofErr w:type="spellEnd"/>
      <w:r w:rsidRPr="009D769A">
        <w:rPr>
          <w:sz w:val="22"/>
          <w:szCs w:val="22"/>
        </w:rPr>
        <w:t xml:space="preserve"> login dan </w:t>
      </w:r>
      <w:proofErr w:type="spellStart"/>
      <w:r w:rsidRPr="009D769A">
        <w:rPr>
          <w:sz w:val="22"/>
          <w:szCs w:val="22"/>
        </w:rPr>
        <w:t>jika</w:t>
      </w:r>
      <w:proofErr w:type="spellEnd"/>
      <w:r w:rsidRPr="009D769A">
        <w:rPr>
          <w:sz w:val="22"/>
          <w:szCs w:val="22"/>
        </w:rPr>
        <w:t xml:space="preserve"> username dan </w:t>
      </w:r>
      <w:proofErr w:type="spellStart"/>
      <w:r w:rsidRPr="009D769A">
        <w:rPr>
          <w:sz w:val="22"/>
          <w:szCs w:val="22"/>
        </w:rPr>
        <w:t>passwordny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sudah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uncul</w:t>
      </w:r>
      <w:proofErr w:type="spellEnd"/>
      <w:r w:rsidRPr="009D769A">
        <w:rPr>
          <w:sz w:val="22"/>
          <w:szCs w:val="22"/>
        </w:rPr>
        <w:t xml:space="preserve"> error label yang </w:t>
      </w:r>
      <w:proofErr w:type="spellStart"/>
      <w:r w:rsidRPr="009D769A">
        <w:rPr>
          <w:sz w:val="22"/>
          <w:szCs w:val="22"/>
        </w:rPr>
        <w:t>memberitahu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bahwa</w:t>
      </w:r>
      <w:proofErr w:type="spellEnd"/>
      <w:r w:rsidRPr="009D769A">
        <w:rPr>
          <w:sz w:val="22"/>
          <w:szCs w:val="22"/>
        </w:rPr>
        <w:t xml:space="preserve"> username dan password </w:t>
      </w:r>
      <w:proofErr w:type="spellStart"/>
      <w:r w:rsidRPr="009D769A">
        <w:rPr>
          <w:sz w:val="22"/>
          <w:szCs w:val="22"/>
        </w:rPr>
        <w:t>sudah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dan </w:t>
      </w:r>
      <w:proofErr w:type="spellStart"/>
      <w:r w:rsidRPr="009D769A">
        <w:rPr>
          <w:sz w:val="22"/>
          <w:szCs w:val="22"/>
        </w:rPr>
        <w:t>jika</w:t>
      </w:r>
      <w:proofErr w:type="spellEnd"/>
      <w:r w:rsidRPr="009D769A">
        <w:rPr>
          <w:sz w:val="22"/>
          <w:szCs w:val="22"/>
        </w:rPr>
        <w:t xml:space="preserve"> agreeing terms and conditions </w:t>
      </w:r>
      <w:proofErr w:type="spellStart"/>
      <w:r w:rsidRPr="009D769A">
        <w:rPr>
          <w:sz w:val="22"/>
          <w:szCs w:val="22"/>
        </w:rPr>
        <w:t>belum</w:t>
      </w:r>
      <w:proofErr w:type="spellEnd"/>
      <w:r w:rsidRPr="009D769A">
        <w:rPr>
          <w:sz w:val="22"/>
          <w:szCs w:val="22"/>
        </w:rPr>
        <w:t xml:space="preserve"> di </w:t>
      </w:r>
      <w:proofErr w:type="spellStart"/>
      <w:r w:rsidRPr="009D769A">
        <w:rPr>
          <w:sz w:val="22"/>
          <w:szCs w:val="22"/>
        </w:rPr>
        <w:t>klik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uncul</w:t>
      </w:r>
      <w:proofErr w:type="spellEnd"/>
      <w:r w:rsidRPr="009D769A">
        <w:rPr>
          <w:sz w:val="22"/>
          <w:szCs w:val="22"/>
        </w:rPr>
        <w:t xml:space="preserve"> error </w:t>
      </w:r>
      <w:proofErr w:type="spellStart"/>
      <w:r w:rsidRPr="009D769A">
        <w:rPr>
          <w:sz w:val="22"/>
          <w:szCs w:val="22"/>
        </w:rPr>
        <w:t>lable</w:t>
      </w:r>
      <w:proofErr w:type="spellEnd"/>
      <w:r w:rsidRPr="009D769A">
        <w:rPr>
          <w:sz w:val="22"/>
          <w:szCs w:val="22"/>
        </w:rPr>
        <w:t xml:space="preserve"> yang </w:t>
      </w:r>
      <w:proofErr w:type="spellStart"/>
      <w:r w:rsidRPr="009D769A">
        <w:rPr>
          <w:sz w:val="22"/>
          <w:szCs w:val="22"/>
        </w:rPr>
        <w:t>memberitahu</w:t>
      </w:r>
      <w:proofErr w:type="spellEnd"/>
      <w:r w:rsidRPr="009D769A">
        <w:rPr>
          <w:sz w:val="22"/>
          <w:szCs w:val="22"/>
        </w:rPr>
        <w:t xml:space="preserve">  </w:t>
      </w:r>
      <w:proofErr w:type="spellStart"/>
      <w:r w:rsidRPr="009D769A">
        <w:rPr>
          <w:sz w:val="22"/>
          <w:szCs w:val="22"/>
        </w:rPr>
        <w:t>bahwa</w:t>
      </w:r>
      <w:proofErr w:type="spellEnd"/>
      <w:r w:rsidRPr="009D769A">
        <w:rPr>
          <w:sz w:val="22"/>
          <w:szCs w:val="22"/>
        </w:rPr>
        <w:t xml:space="preserve"> Agreeing terms and conditions </w:t>
      </w:r>
      <w:proofErr w:type="spellStart"/>
      <w:r w:rsidRPr="009D769A">
        <w:rPr>
          <w:sz w:val="22"/>
          <w:szCs w:val="22"/>
        </w:rPr>
        <w:t>harus</w:t>
      </w:r>
      <w:proofErr w:type="spellEnd"/>
      <w:r w:rsidRPr="009D769A">
        <w:rPr>
          <w:sz w:val="22"/>
          <w:szCs w:val="22"/>
        </w:rPr>
        <w:t xml:space="preserve"> di </w:t>
      </w:r>
      <w:proofErr w:type="spellStart"/>
      <w:r w:rsidRPr="009D769A">
        <w:rPr>
          <w:sz w:val="22"/>
          <w:szCs w:val="22"/>
        </w:rPr>
        <w:t>centang</w:t>
      </w:r>
      <w:proofErr w:type="spellEnd"/>
      <w:r w:rsidRPr="009D769A">
        <w:rPr>
          <w:sz w:val="22"/>
          <w:szCs w:val="22"/>
        </w:rPr>
        <w:t xml:space="preserve"> dan </w:t>
      </w:r>
      <w:proofErr w:type="spellStart"/>
      <w:r w:rsidRPr="009D769A">
        <w:rPr>
          <w:sz w:val="22"/>
          <w:szCs w:val="22"/>
        </w:rPr>
        <w:t>jik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field yang </w:t>
      </w:r>
      <w:proofErr w:type="spellStart"/>
      <w:r w:rsidRPr="009D769A">
        <w:rPr>
          <w:sz w:val="22"/>
          <w:szCs w:val="22"/>
        </w:rPr>
        <w:t>belum</w:t>
      </w:r>
      <w:proofErr w:type="spellEnd"/>
      <w:r w:rsidRPr="009D769A">
        <w:rPr>
          <w:sz w:val="22"/>
          <w:szCs w:val="22"/>
        </w:rPr>
        <w:t xml:space="preserve"> di </w:t>
      </w:r>
      <w:proofErr w:type="spellStart"/>
      <w:r w:rsidRPr="009D769A">
        <w:rPr>
          <w:sz w:val="22"/>
          <w:szCs w:val="22"/>
        </w:rPr>
        <w:t>isi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uncul</w:t>
      </w:r>
      <w:proofErr w:type="spellEnd"/>
      <w:r w:rsidRPr="009D769A">
        <w:rPr>
          <w:sz w:val="22"/>
          <w:szCs w:val="22"/>
        </w:rPr>
        <w:t xml:space="preserve"> error </w:t>
      </w:r>
      <w:proofErr w:type="spellStart"/>
      <w:r w:rsidRPr="009D769A">
        <w:rPr>
          <w:sz w:val="22"/>
          <w:szCs w:val="22"/>
        </w:rPr>
        <w:t>lable</w:t>
      </w:r>
      <w:proofErr w:type="spellEnd"/>
      <w:r w:rsidRPr="009D769A">
        <w:rPr>
          <w:sz w:val="22"/>
          <w:szCs w:val="22"/>
        </w:rPr>
        <w:t xml:space="preserve"> yang </w:t>
      </w:r>
      <w:proofErr w:type="spellStart"/>
      <w:r w:rsidRPr="009D769A">
        <w:rPr>
          <w:sz w:val="22"/>
          <w:szCs w:val="22"/>
        </w:rPr>
        <w:t>menunju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bahwa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semua</w:t>
      </w:r>
      <w:proofErr w:type="spellEnd"/>
      <w:r w:rsidRPr="009D769A">
        <w:rPr>
          <w:sz w:val="22"/>
          <w:szCs w:val="22"/>
        </w:rPr>
        <w:t xml:space="preserve"> field </w:t>
      </w:r>
      <w:proofErr w:type="spellStart"/>
      <w:r w:rsidRPr="009D769A">
        <w:rPr>
          <w:sz w:val="22"/>
          <w:szCs w:val="22"/>
        </w:rPr>
        <w:t>haru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diisi</w:t>
      </w:r>
      <w:proofErr w:type="spellEnd"/>
      <w:r w:rsidRPr="009D769A">
        <w:rPr>
          <w:sz w:val="22"/>
          <w:szCs w:val="22"/>
        </w:rPr>
        <w:t>.</w:t>
      </w:r>
    </w:p>
    <w:p w14:paraId="3E125E88" w14:textId="3541919F" w:rsidR="002050E8" w:rsidRPr="009D769A" w:rsidRDefault="002050E8" w:rsidP="009D769A">
      <w:pPr>
        <w:spacing w:line="360" w:lineRule="auto"/>
        <w:ind w:left="720" w:firstLine="720"/>
        <w:jc w:val="both"/>
        <w:rPr>
          <w:sz w:val="22"/>
          <w:szCs w:val="22"/>
        </w:rPr>
      </w:pPr>
    </w:p>
    <w:p w14:paraId="61C15568" w14:textId="0EFF91B6" w:rsidR="002050E8" w:rsidRPr="009D769A" w:rsidRDefault="002050E8" w:rsidP="009D769A">
      <w:pPr>
        <w:pStyle w:val="ListParagraph"/>
        <w:numPr>
          <w:ilvl w:val="0"/>
          <w:numId w:val="28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Database</w:t>
      </w:r>
    </w:p>
    <w:p w14:paraId="50F653FE" w14:textId="78BFFBB1" w:rsidR="002050E8" w:rsidRPr="009D769A" w:rsidRDefault="002050E8" w:rsidP="009D769A">
      <w:pPr>
        <w:spacing w:line="360" w:lineRule="auto"/>
        <w:ind w:left="720" w:firstLine="720"/>
        <w:jc w:val="both"/>
        <w:rPr>
          <w:sz w:val="22"/>
          <w:szCs w:val="22"/>
        </w:rPr>
      </w:pPr>
      <w:r w:rsidRPr="009D769A">
        <w:rPr>
          <w:sz w:val="22"/>
          <w:szCs w:val="22"/>
        </w:rPr>
        <w:t xml:space="preserve">Pada </w:t>
      </w:r>
      <w:proofErr w:type="spellStart"/>
      <w:r w:rsidRPr="009D769A">
        <w:rPr>
          <w:sz w:val="22"/>
          <w:szCs w:val="22"/>
        </w:rPr>
        <w:t>saat</w:t>
      </w:r>
      <w:proofErr w:type="spellEnd"/>
      <w:r w:rsidRPr="009D769A">
        <w:rPr>
          <w:sz w:val="22"/>
          <w:szCs w:val="22"/>
        </w:rPr>
        <w:t xml:space="preserve"> register button di </w:t>
      </w:r>
      <w:proofErr w:type="spellStart"/>
      <w:r w:rsidRPr="009D769A">
        <w:rPr>
          <w:sz w:val="22"/>
          <w:szCs w:val="22"/>
        </w:rPr>
        <w:t>klik</w:t>
      </w:r>
      <w:proofErr w:type="spellEnd"/>
      <w:r w:rsidRPr="009D769A">
        <w:rPr>
          <w:sz w:val="22"/>
          <w:szCs w:val="22"/>
        </w:rPr>
        <w:t xml:space="preserve"> dan username dan password </w:t>
      </w:r>
      <w:proofErr w:type="spellStart"/>
      <w:r w:rsidRPr="009D769A">
        <w:rPr>
          <w:sz w:val="22"/>
          <w:szCs w:val="22"/>
        </w:rPr>
        <w:t>belum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ada</w:t>
      </w:r>
      <w:proofErr w:type="spellEnd"/>
      <w:r w:rsidRPr="009D769A">
        <w:rPr>
          <w:sz w:val="22"/>
          <w:szCs w:val="22"/>
        </w:rPr>
        <w:t xml:space="preserve"> di database </w:t>
      </w:r>
      <w:proofErr w:type="spellStart"/>
      <w:r w:rsidRPr="009D769A">
        <w:rPr>
          <w:sz w:val="22"/>
          <w:szCs w:val="22"/>
        </w:rPr>
        <w:t>maka</w:t>
      </w:r>
      <w:proofErr w:type="spellEnd"/>
      <w:r w:rsidRPr="009D769A">
        <w:rPr>
          <w:sz w:val="22"/>
          <w:szCs w:val="22"/>
        </w:rPr>
        <w:t xml:space="preserve"> system </w:t>
      </w:r>
      <w:proofErr w:type="spellStart"/>
      <w:r w:rsidRPr="009D769A">
        <w:rPr>
          <w:sz w:val="22"/>
          <w:szCs w:val="22"/>
        </w:rPr>
        <w:t>akan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menginput</w:t>
      </w:r>
      <w:proofErr w:type="spellEnd"/>
      <w:r w:rsidRPr="009D769A">
        <w:rPr>
          <w:sz w:val="22"/>
          <w:szCs w:val="22"/>
        </w:rPr>
        <w:t xml:space="preserve"> data </w:t>
      </w:r>
      <w:proofErr w:type="spellStart"/>
      <w:r w:rsidRPr="009D769A">
        <w:rPr>
          <w:sz w:val="22"/>
          <w:szCs w:val="22"/>
        </w:rPr>
        <w:t>tersebut</w:t>
      </w:r>
      <w:proofErr w:type="spellEnd"/>
      <w:r w:rsidRPr="009D769A">
        <w:rPr>
          <w:sz w:val="22"/>
          <w:szCs w:val="22"/>
        </w:rPr>
        <w:t xml:space="preserve"> </w:t>
      </w:r>
      <w:proofErr w:type="spellStart"/>
      <w:r w:rsidRPr="009D769A">
        <w:rPr>
          <w:sz w:val="22"/>
          <w:szCs w:val="22"/>
        </w:rPr>
        <w:t>ke</w:t>
      </w:r>
      <w:proofErr w:type="spellEnd"/>
      <w:r w:rsidRPr="009D769A">
        <w:rPr>
          <w:sz w:val="22"/>
          <w:szCs w:val="22"/>
        </w:rPr>
        <w:t xml:space="preserve"> table </w:t>
      </w:r>
      <w:proofErr w:type="spellStart"/>
      <w:r w:rsidRPr="009D769A">
        <w:rPr>
          <w:sz w:val="22"/>
          <w:szCs w:val="22"/>
        </w:rPr>
        <w:t>msuser</w:t>
      </w:r>
      <w:proofErr w:type="spellEnd"/>
      <w:r w:rsidRPr="009D769A">
        <w:rPr>
          <w:sz w:val="22"/>
          <w:szCs w:val="22"/>
        </w:rPr>
        <w:t xml:space="preserve"> pada database </w:t>
      </w:r>
      <w:proofErr w:type="spellStart"/>
      <w:r w:rsidRPr="009D769A">
        <w:rPr>
          <w:sz w:val="22"/>
          <w:szCs w:val="22"/>
        </w:rPr>
        <w:t>njuice</w:t>
      </w:r>
      <w:proofErr w:type="spellEnd"/>
      <w:r w:rsidRPr="009D769A">
        <w:rPr>
          <w:sz w:val="22"/>
          <w:szCs w:val="22"/>
        </w:rPr>
        <w:t>.</w:t>
      </w:r>
    </w:p>
    <w:p w14:paraId="39AFAC2C" w14:textId="3FC38E2C" w:rsidR="002050E8" w:rsidRPr="009D769A" w:rsidRDefault="009D769A" w:rsidP="009D769A">
      <w:pPr>
        <w:spacing w:line="360" w:lineRule="auto"/>
        <w:ind w:left="720" w:firstLine="720"/>
        <w:jc w:val="both"/>
        <w:rPr>
          <w:sz w:val="22"/>
          <w:szCs w:val="22"/>
        </w:rPr>
      </w:pPr>
      <w:r w:rsidRPr="009D769A"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anchor distT="0" distB="0" distL="114300" distR="114300" simplePos="0" relativeHeight="251660288" behindDoc="0" locked="0" layoutInCell="1" allowOverlap="1" wp14:anchorId="034A2144" wp14:editId="2BD0F54A">
            <wp:simplePos x="0" y="0"/>
            <wp:positionH relativeFrom="margin">
              <wp:posOffset>431569</wp:posOffset>
            </wp:positionH>
            <wp:positionV relativeFrom="margin">
              <wp:posOffset>3471545</wp:posOffset>
            </wp:positionV>
            <wp:extent cx="4485005" cy="3509645"/>
            <wp:effectExtent l="0" t="0" r="0" b="0"/>
            <wp:wrapSquare wrapText="bothSides"/>
            <wp:docPr id="20257036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03685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005" cy="350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CE6843" w14:textId="6637CDBE" w:rsidR="002050E8" w:rsidRPr="009D769A" w:rsidRDefault="009D769A" w:rsidP="009D769A">
      <w:pPr>
        <w:spacing w:line="360" w:lineRule="auto"/>
        <w:ind w:left="720" w:firstLine="720"/>
        <w:jc w:val="both"/>
        <w:rPr>
          <w:sz w:val="22"/>
          <w:szCs w:val="22"/>
        </w:rPr>
      </w:pPr>
      <w:r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begin"/>
      </w:r>
      <w:r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5vMZ2Md3hX9CWRUe9xdy_Uqf96Db6tbW6kKWnmE2ktgKdoamGaB_fU30AWfz0TBbsE5vd4-Jn6Bmgk0osNUIgU3f8u_jjnetPgNDsJFgI9gpXwrt6vOBXYFjHqxsSN8xyLMPR0aXsomPeDbWIi_wkHc" \* MERGEFORMATINET </w:instrText>
      </w:r>
      <w:r w:rsidR="005943BE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separate"/>
      </w:r>
      <w:r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end"/>
      </w:r>
      <w:r w:rsidR="00CD2A0C"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begin"/>
      </w:r>
      <w:r w:rsidR="00CD2A0C"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27VPQxK4S2yoQp_mlXYCs_v64u_Bu75R5aJel6NYdr20rHw32YfF8_YfXAuq9Kz8zX1b87apCIZUedi4WWPiZesXZjUa7u4JzWiqoN9Cl9s2iCjMzBzuUYe1i3nncfwK4WtWDazOQddXFVQduDG1YG8" \* MERGEFORMATINET </w:instrText>
      </w:r>
      <w:r w:rsidR="005943BE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separate"/>
      </w:r>
      <w:r w:rsidR="00CD2A0C"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65728708" w14:textId="3CA0D6A7" w:rsidR="00966524" w:rsidRPr="009D769A" w:rsidRDefault="00966524" w:rsidP="009D769A">
      <w:pPr>
        <w:pStyle w:val="Style1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76C115E7" w14:textId="7D5F1D0D" w:rsidR="002050E8" w:rsidRPr="009D769A" w:rsidRDefault="002050E8" w:rsidP="009D769A">
      <w:pPr>
        <w:pStyle w:val="Style1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01739F72" w14:textId="77777777" w:rsidR="002050E8" w:rsidRPr="009D769A" w:rsidRDefault="002050E8" w:rsidP="009D769A">
      <w:pPr>
        <w:pStyle w:val="Style1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46F6DA45" w14:textId="2701DE8C" w:rsidR="00966524" w:rsidRPr="009D769A" w:rsidRDefault="00966524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2AEA6D7E" w14:textId="77777777" w:rsidR="00EA7F3C" w:rsidRPr="009D769A" w:rsidRDefault="00EA7F3C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2B4E031C" w14:textId="70E915C6" w:rsidR="00EA7F3C" w:rsidRPr="009D769A" w:rsidRDefault="00EA7F3C" w:rsidP="009D769A">
      <w:pPr>
        <w:pStyle w:val="Style1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</w:p>
    <w:p w14:paraId="34639145" w14:textId="13DA9E7E" w:rsidR="00EA7F3C" w:rsidRPr="009D769A" w:rsidRDefault="009D769A" w:rsidP="009D769A">
      <w:pPr>
        <w:pStyle w:val="Style1"/>
        <w:spacing w:line="360" w:lineRule="auto"/>
        <w:ind w:left="360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begin"/>
      </w:r>
      <w:r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lFTSpj-ykFReL4HaWoYSm7-v3EHqFgJ2wqy_VfzWMnBDy1pt8zvghHJ0KGNj_ssaOyH5-T3uB3w_QzYPDbSTSe8dZc5MDo7fYrsNF18x6MppRpkPEuS-uZsTrU3lfWzkRTOuvbM2bO15U5fTOtTqCVQ" \* MERGEFORMATINET </w:instrText>
      </w:r>
      <w:r w:rsidR="005943BE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separate"/>
      </w:r>
      <w:r w:rsidRPr="009D769A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5BA0F540" w14:textId="5D916AC0" w:rsidR="00C74237" w:rsidRPr="009D769A" w:rsidRDefault="00C74237" w:rsidP="009D769A">
      <w:pPr>
        <w:pStyle w:val="Style1"/>
        <w:spacing w:line="360" w:lineRule="auto"/>
        <w:ind w:left="360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565FED99" w14:textId="42709C67" w:rsidR="00C74237" w:rsidRPr="009D769A" w:rsidRDefault="009D769A" w:rsidP="009D769A">
      <w:pPr>
        <w:pStyle w:val="Style1"/>
        <w:spacing w:line="360" w:lineRule="auto"/>
        <w:ind w:left="360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 w:rsidRPr="009D769A"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anchor distT="0" distB="0" distL="114300" distR="114300" simplePos="0" relativeHeight="251663360" behindDoc="0" locked="0" layoutInCell="1" allowOverlap="1" wp14:anchorId="2FEE9B62" wp14:editId="59D22AC0">
            <wp:simplePos x="0" y="0"/>
            <wp:positionH relativeFrom="margin">
              <wp:posOffset>346421</wp:posOffset>
            </wp:positionH>
            <wp:positionV relativeFrom="margin">
              <wp:posOffset>7070205</wp:posOffset>
            </wp:positionV>
            <wp:extent cx="2964815" cy="1438275"/>
            <wp:effectExtent l="0" t="0" r="0" b="0"/>
            <wp:wrapSquare wrapText="bothSides"/>
            <wp:docPr id="13948971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89711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1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0919FD7" w14:textId="4D0A2C6B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38F2F41E" w14:textId="05DCD229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  <w:r w:rsidRPr="009D769A"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anchor distT="0" distB="0" distL="114300" distR="114300" simplePos="0" relativeHeight="251662336" behindDoc="0" locked="0" layoutInCell="1" allowOverlap="1" wp14:anchorId="3E7ACA76" wp14:editId="45541875">
            <wp:simplePos x="0" y="0"/>
            <wp:positionH relativeFrom="margin">
              <wp:posOffset>3472642</wp:posOffset>
            </wp:positionH>
            <wp:positionV relativeFrom="margin">
              <wp:posOffset>7075285</wp:posOffset>
            </wp:positionV>
            <wp:extent cx="2964815" cy="1429385"/>
            <wp:effectExtent l="0" t="0" r="0" b="5715"/>
            <wp:wrapSquare wrapText="bothSides"/>
            <wp:docPr id="6194952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15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74D27A" w14:textId="4C9953C5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42711DC3" w14:textId="0CB80CBB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0790BCAE" w14:textId="34007B25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4ABFE836" w14:textId="582A4AFF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03BD1775" w14:textId="383FBBDB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2C839173" w14:textId="77777777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2EB84E06" w14:textId="77777777" w:rsidR="009D769A" w:rsidRDefault="009D769A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6D9AAE65" w14:textId="4E6FB67A" w:rsidR="00C74237" w:rsidRPr="00C74237" w:rsidRDefault="00C74237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lastRenderedPageBreak/>
        <w:t>Penjelas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:</w:t>
      </w:r>
      <w:r w:rsidR="009D769A" w:rsidRPr="009D769A"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t xml:space="preserve"> </w:t>
      </w:r>
    </w:p>
    <w:p w14:paraId="62215898" w14:textId="77777777" w:rsidR="00C74237" w:rsidRPr="00C74237" w:rsidRDefault="00C74237" w:rsidP="009D769A">
      <w:pPr>
        <w:numPr>
          <w:ilvl w:val="0"/>
          <w:numId w:val="29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Component :</w:t>
      </w:r>
    </w:p>
    <w:p w14:paraId="34509B75" w14:textId="1DA29F13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Label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cart,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informasi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cart, dan welcome</w:t>
      </w:r>
    </w:p>
    <w:p w14:paraId="1368A1FC" w14:textId="4427C5AE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Button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add item, delete item, checkout, logout</w:t>
      </w:r>
    </w:p>
    <w:p w14:paraId="301B0927" w14:textId="2C298696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Toolbar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ampung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logout button dan label welcome</w:t>
      </w:r>
    </w:p>
    <w:p w14:paraId="183AF762" w14:textId="48A904ED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proofErr w:type="spellStart"/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Borderpane</w:t>
      </w:r>
      <w:proofErr w:type="spellEnd"/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gatur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posisi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setiap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</w:p>
    <w:p w14:paraId="293138C1" w14:textId="1EC67429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b/>
          <w:bCs/>
          <w:color w:val="000000"/>
          <w:sz w:val="22"/>
          <w:szCs w:val="22"/>
          <w:lang w:val="en-ID" w:eastAsia="en-US"/>
        </w:rPr>
      </w:pPr>
      <w:proofErr w:type="spellStart"/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Gridpane</w:t>
      </w:r>
      <w:proofErr w:type="spellEnd"/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e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oordinat</w:t>
      </w:r>
      <w:proofErr w:type="spellEnd"/>
    </w:p>
    <w:p w14:paraId="605B08E5" w14:textId="3182FCD5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Scene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ampung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seluru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component</w:t>
      </w:r>
    </w:p>
    <w:p w14:paraId="1F712FA8" w14:textId="4AEF9087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b/>
          <w:bCs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Alert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peringatan</w:t>
      </w:r>
      <w:proofErr w:type="spellEnd"/>
    </w:p>
    <w:p w14:paraId="543DFA2D" w14:textId="38FBCBCB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b/>
          <w:bCs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List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ampil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data yang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tela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di add</w:t>
      </w:r>
    </w:p>
    <w:p w14:paraId="68B36863" w14:textId="0C74654D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b/>
          <w:bCs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Region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spasi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toolbar</w:t>
      </w:r>
    </w:p>
    <w:p w14:paraId="45B88837" w14:textId="5D96EA30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proofErr w:type="spellStart"/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Hbox</w:t>
      </w:r>
      <w:proofErr w:type="spellEnd"/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e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horizontal</w:t>
      </w:r>
    </w:p>
    <w:p w14:paraId="534E6F2F" w14:textId="77777777" w:rsidR="00C74237" w:rsidRPr="00C74237" w:rsidRDefault="00C74237" w:rsidP="009D769A">
      <w:pPr>
        <w:numPr>
          <w:ilvl w:val="0"/>
          <w:numId w:val="30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proofErr w:type="spellStart"/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Vbox</w:t>
      </w:r>
      <w:proofErr w:type="spellEnd"/>
      <w:r w:rsidRPr="00C74237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e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vertikal</w:t>
      </w:r>
      <w:proofErr w:type="spellEnd"/>
    </w:p>
    <w:p w14:paraId="030C49AD" w14:textId="5B613297" w:rsidR="00C74237" w:rsidRPr="00C74237" w:rsidRDefault="00C74237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09731F08" w14:textId="77777777" w:rsidR="00C74237" w:rsidRPr="00C74237" w:rsidRDefault="00C74237" w:rsidP="009D769A">
      <w:pPr>
        <w:numPr>
          <w:ilvl w:val="0"/>
          <w:numId w:val="31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Event Handler :</w:t>
      </w:r>
    </w:p>
    <w:p w14:paraId="207A3DB1" w14:textId="77777777" w:rsidR="00C74237" w:rsidRPr="00C74237" w:rsidRDefault="00C74237" w:rsidP="009D769A">
      <w:pPr>
        <w:numPr>
          <w:ilvl w:val="0"/>
          <w:numId w:val="32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Jika add new item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ite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scene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erpinda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scene add item</w:t>
      </w:r>
    </w:p>
    <w:p w14:paraId="0C9D7A39" w14:textId="701A48D1" w:rsidR="00C74237" w:rsidRPr="00C74237" w:rsidRDefault="00C74237" w:rsidP="009D769A">
      <w:pPr>
        <w:numPr>
          <w:ilvl w:val="0"/>
          <w:numId w:val="32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Jika delete item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ite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scene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erpinda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scene delete item</w:t>
      </w:r>
    </w:p>
    <w:p w14:paraId="10669984" w14:textId="77777777" w:rsidR="00C74237" w:rsidRPr="00C74237" w:rsidRDefault="00C74237" w:rsidP="009D769A">
      <w:pPr>
        <w:numPr>
          <w:ilvl w:val="0"/>
          <w:numId w:val="32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Jika checkout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ite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scene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erpinda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scene checkout</w:t>
      </w:r>
    </w:p>
    <w:p w14:paraId="4B1C0CA5" w14:textId="77777777" w:rsidR="00C74237" w:rsidRPr="00C74237" w:rsidRDefault="00C74237" w:rsidP="009D769A">
      <w:pPr>
        <w:numPr>
          <w:ilvl w:val="0"/>
          <w:numId w:val="32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Jika logout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ite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scene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embali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scene login</w:t>
      </w:r>
    </w:p>
    <w:p w14:paraId="0E1DF42B" w14:textId="1A3DE072" w:rsidR="00C74237" w:rsidRPr="00C74237" w:rsidRDefault="00C74237" w:rsidP="009D769A">
      <w:pPr>
        <w:numPr>
          <w:ilvl w:val="0"/>
          <w:numId w:val="32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Jika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delete item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namu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elum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ambah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item,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uncul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sebua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notifikasi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alert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ari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sistem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gingat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ambah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item</w:t>
      </w:r>
    </w:p>
    <w:p w14:paraId="2E2CC5BA" w14:textId="0C31D162" w:rsidR="00C74237" w:rsidRPr="00C74237" w:rsidRDefault="00C74237" w:rsidP="009D769A">
      <w:pPr>
        <w:numPr>
          <w:ilvl w:val="0"/>
          <w:numId w:val="32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Jika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checkout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namu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elum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ambah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item,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uncul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sebua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notifikasi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alert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ari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sistem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gingat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bahw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cart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asi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kosong</w:t>
      </w:r>
      <w:proofErr w:type="spellEnd"/>
    </w:p>
    <w:p w14:paraId="06AA3B94" w14:textId="3CC136D4" w:rsidR="00C74237" w:rsidRPr="00C74237" w:rsidRDefault="00C74237" w:rsidP="009D769A">
      <w:pPr>
        <w:spacing w:line="360" w:lineRule="auto"/>
        <w:jc w:val="both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4BBC496C" w14:textId="7B2F9F50" w:rsidR="00C74237" w:rsidRPr="00C74237" w:rsidRDefault="00C74237" w:rsidP="009D769A">
      <w:pPr>
        <w:numPr>
          <w:ilvl w:val="0"/>
          <w:numId w:val="33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atabase</w:t>
      </w:r>
    </w:p>
    <w:p w14:paraId="115997F8" w14:textId="38C284B3" w:rsidR="00C74237" w:rsidRPr="00C74237" w:rsidRDefault="00C74237" w:rsidP="009D769A">
      <w:pPr>
        <w:numPr>
          <w:ilvl w:val="0"/>
          <w:numId w:val="34"/>
        </w:numPr>
        <w:spacing w:line="360" w:lineRule="auto"/>
        <w:ind w:left="1440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Jika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delete item,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item yang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dipilih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di-delete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>terhapus</w:t>
      </w:r>
      <w:proofErr w:type="spellEnd"/>
      <w:r w:rsidRPr="00C74237">
        <w:rPr>
          <w:rFonts w:eastAsia="Times New Roman"/>
          <w:color w:val="000000"/>
          <w:sz w:val="22"/>
          <w:szCs w:val="22"/>
          <w:lang w:val="en-ID" w:eastAsia="en-US"/>
        </w:rPr>
        <w:t xml:space="preserve"> pada </w:t>
      </w:r>
      <w:r w:rsidR="009D769A" w:rsidRPr="009D769A">
        <w:rPr>
          <w:rFonts w:eastAsia="Times New Roman"/>
          <w:color w:val="000000"/>
          <w:sz w:val="22"/>
          <w:szCs w:val="22"/>
          <w:lang w:val="en-ID" w:eastAsia="en-US"/>
        </w:rPr>
        <w:t>table cart detail pada database</w:t>
      </w:r>
    </w:p>
    <w:p w14:paraId="3527AF81" w14:textId="5D517196" w:rsidR="00C74237" w:rsidRPr="00C74237" w:rsidRDefault="00C74237" w:rsidP="009D769A">
      <w:pPr>
        <w:spacing w:after="240"/>
        <w:jc w:val="both"/>
        <w:rPr>
          <w:rFonts w:eastAsia="Times New Roman"/>
          <w:sz w:val="22"/>
          <w:szCs w:val="22"/>
          <w:lang w:val="en-ID" w:eastAsia="en-US"/>
        </w:rPr>
      </w:pPr>
    </w:p>
    <w:p w14:paraId="4E84BA5C" w14:textId="034A4978" w:rsidR="00C74237" w:rsidRPr="00C74237" w:rsidRDefault="00C74237" w:rsidP="009D769A">
      <w:pPr>
        <w:jc w:val="both"/>
        <w:rPr>
          <w:rFonts w:eastAsia="Times New Roman"/>
          <w:sz w:val="22"/>
          <w:szCs w:val="22"/>
          <w:lang w:val="en-ID" w:eastAsia="en-US"/>
        </w:rPr>
      </w:pPr>
    </w:p>
    <w:p w14:paraId="403D7AE2" w14:textId="418A6738" w:rsidR="00C74237" w:rsidRDefault="00505EA9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Arial" w:hAnsi="Arial" w:cs="Arial"/>
          <w:b w:val="0"/>
          <w:bCs w:val="0"/>
          <w:noProof/>
          <w:color w:val="000000"/>
          <w:sz w:val="22"/>
          <w:szCs w:val="22"/>
          <w:bdr w:val="none" w:sz="0" w:space="0" w:color="auto" w:frame="1"/>
        </w:rPr>
        <w:lastRenderedPageBreak/>
        <w:drawing>
          <wp:anchor distT="0" distB="0" distL="114300" distR="114300" simplePos="0" relativeHeight="251664384" behindDoc="0" locked="0" layoutInCell="1" allowOverlap="1" wp14:anchorId="7510FEA6" wp14:editId="4AB030BF">
            <wp:simplePos x="0" y="0"/>
            <wp:positionH relativeFrom="margin">
              <wp:posOffset>-6985</wp:posOffset>
            </wp:positionH>
            <wp:positionV relativeFrom="margin">
              <wp:posOffset>-653646</wp:posOffset>
            </wp:positionV>
            <wp:extent cx="4077335" cy="4008120"/>
            <wp:effectExtent l="0" t="0" r="0" b="5080"/>
            <wp:wrapSquare wrapText="bothSides"/>
            <wp:docPr id="156803528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035285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7335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D158CE" w14:textId="3D49568E" w:rsidR="00505EA9" w:rsidRDefault="00505EA9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5EFFD8F0" w14:textId="2D11AA2E" w:rsidR="00505EA9" w:rsidRDefault="00505EA9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5D701478" w14:textId="0EB5F304" w:rsidR="00505EA9" w:rsidRDefault="00505EA9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14F6D7DB" w14:textId="0030E845" w:rsidR="00505EA9" w:rsidRPr="009D769A" w:rsidRDefault="00505EA9" w:rsidP="009D769A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fldChar w:fldCharType="begin"/>
      </w:r>
      <w:r>
        <w:rPr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Eut3CJLqv6jxZlc6H7aU3jgMqaKgrmoK1c_xKJjpZhuElFmSO8bIBj77rj86LkUWNZq1OeTM41XQgeFt46NRgU69ar0TC67ksLNi7OrXQgre16ymV5oLKS2tlyO7t0KvdPdDCfDvP-z3I60loglWwkY" \* MERGEFORMATINET </w:instrText>
      </w:r>
      <w:r w:rsidR="005943BE">
        <w:rPr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fldChar w:fldCharType="separate"/>
      </w:r>
      <w:r>
        <w:rPr>
          <w:rFonts w:ascii="Arial" w:hAnsi="Arial" w:cs="Arial"/>
          <w:b w:val="0"/>
          <w:bCs w:val="0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42D521E9" w14:textId="77777777" w:rsidR="00505EA9" w:rsidRDefault="00505EA9" w:rsidP="00505EA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0605EF8C" w14:textId="77777777" w:rsidR="00505EA9" w:rsidRDefault="00505EA9" w:rsidP="00505EA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6498C2A7" w14:textId="77777777" w:rsidR="00505EA9" w:rsidRDefault="00505EA9" w:rsidP="00505EA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1A18EA35" w14:textId="77777777" w:rsidR="00505EA9" w:rsidRDefault="00505EA9" w:rsidP="00505EA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7EECB094" w14:textId="77777777" w:rsidR="00505EA9" w:rsidRDefault="00505EA9" w:rsidP="00505EA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066F0827" w14:textId="77777777" w:rsidR="00E9326F" w:rsidRPr="00E9326F" w:rsidRDefault="00E9326F" w:rsidP="008C5C2D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Penjelasan</w:t>
      </w:r>
      <w:proofErr w:type="spellEnd"/>
    </w:p>
    <w:p w14:paraId="6C988639" w14:textId="77777777" w:rsidR="00E9326F" w:rsidRPr="00E9326F" w:rsidRDefault="00E9326F" w:rsidP="008C5C2D">
      <w:pPr>
        <w:numPr>
          <w:ilvl w:val="0"/>
          <w:numId w:val="35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 Component: </w:t>
      </w:r>
    </w:p>
    <w:p w14:paraId="3262328B" w14:textId="0E14F229" w:rsidR="00E9326F" w:rsidRPr="00A93B0B" w:rsidRDefault="00E9326F" w:rsidP="008C5C2D">
      <w:pPr>
        <w:pStyle w:val="ListParagraph"/>
        <w:numPr>
          <w:ilvl w:val="0"/>
          <w:numId w:val="26"/>
        </w:num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Label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Juice Label, Juice Price, Juice Description, Total Price, Quantity</w:t>
      </w:r>
    </w:p>
    <w:p w14:paraId="7C39BF75" w14:textId="5ECA330A" w:rsidR="00E9326F" w:rsidRPr="00A93B0B" w:rsidRDefault="00E9326F" w:rsidP="008C5C2D">
      <w:pPr>
        <w:pStyle w:val="ListParagraph"/>
        <w:numPr>
          <w:ilvl w:val="0"/>
          <w:numId w:val="26"/>
        </w:num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Combo Box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Pilihan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Juice</w:t>
      </w:r>
    </w:p>
    <w:p w14:paraId="4E72D7DA" w14:textId="043D6885" w:rsidR="00E9326F" w:rsidRPr="00A93B0B" w:rsidRDefault="00E9326F" w:rsidP="008C5C2D">
      <w:pPr>
        <w:pStyle w:val="ListParagraph"/>
        <w:numPr>
          <w:ilvl w:val="0"/>
          <w:numId w:val="26"/>
        </w:num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Button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Add Item</w:t>
      </w:r>
    </w:p>
    <w:p w14:paraId="26CF92D9" w14:textId="450C4EF2" w:rsidR="00E9326F" w:rsidRPr="00A93B0B" w:rsidRDefault="00E9326F" w:rsidP="008C5C2D">
      <w:pPr>
        <w:pStyle w:val="ListParagraph"/>
        <w:numPr>
          <w:ilvl w:val="0"/>
          <w:numId w:val="26"/>
        </w:num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Spinner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Set Quantity</w:t>
      </w:r>
    </w:p>
    <w:p w14:paraId="044161B5" w14:textId="732B47F4" w:rsidR="00E9326F" w:rsidRPr="00A93B0B" w:rsidRDefault="00E9326F" w:rsidP="008C5C2D">
      <w:pPr>
        <w:pStyle w:val="ListParagraph"/>
        <w:numPr>
          <w:ilvl w:val="0"/>
          <w:numId w:val="26"/>
        </w:num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proofErr w:type="spellStart"/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BorderPane</w:t>
      </w:r>
      <w:proofErr w:type="spellEnd"/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mengatur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posisi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setiap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</w:p>
    <w:p w14:paraId="5B4E0C2F" w14:textId="54FF6ECB" w:rsidR="00E9326F" w:rsidRPr="00A93B0B" w:rsidRDefault="00E9326F" w:rsidP="008C5C2D">
      <w:pPr>
        <w:pStyle w:val="ListParagraph"/>
        <w:numPr>
          <w:ilvl w:val="0"/>
          <w:numId w:val="26"/>
        </w:num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proofErr w:type="spellStart"/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Gridpane</w:t>
      </w:r>
      <w:proofErr w:type="spellEnd"/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bentuk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koordinat</w:t>
      </w:r>
      <w:proofErr w:type="spellEnd"/>
    </w:p>
    <w:p w14:paraId="5C364016" w14:textId="03BC79FA" w:rsidR="00E9326F" w:rsidRPr="00A93B0B" w:rsidRDefault="00E9326F" w:rsidP="008C5C2D">
      <w:pPr>
        <w:pStyle w:val="ListParagraph"/>
        <w:numPr>
          <w:ilvl w:val="0"/>
          <w:numId w:val="26"/>
        </w:num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A93B0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Window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menampung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>Seluruh</w:t>
      </w:r>
      <w:proofErr w:type="spellEnd"/>
      <w:r w:rsidRP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 Component</w:t>
      </w:r>
    </w:p>
    <w:p w14:paraId="2845841B" w14:textId="33E8B11D" w:rsidR="00E9326F" w:rsidRPr="00E9326F" w:rsidRDefault="00E9326F" w:rsidP="008C5C2D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</w:p>
    <w:p w14:paraId="0DE9B9CE" w14:textId="77777777" w:rsidR="00E9326F" w:rsidRPr="00E9326F" w:rsidRDefault="00E9326F" w:rsidP="008C5C2D">
      <w:pPr>
        <w:numPr>
          <w:ilvl w:val="0"/>
          <w:numId w:val="36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Event Handler:</w:t>
      </w:r>
    </w:p>
    <w:p w14:paraId="761432AD" w14:textId="14B257F0" w:rsidR="00E9326F" w:rsidRPr="00E9326F" w:rsidRDefault="00E9326F" w:rsidP="008C5C2D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-. Jika add item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ditekan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scene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berpindah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scene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CustHome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dengan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menampilkan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list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pesanan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.</w:t>
      </w:r>
      <w:r w:rsidRPr="00E9326F">
        <w:rPr>
          <w:rFonts w:eastAsia="Times New Roman"/>
          <w:color w:val="000000"/>
          <w:lang w:val="en-ID" w:eastAsia="en-US"/>
        </w:rPr>
        <w:br/>
      </w:r>
    </w:p>
    <w:p w14:paraId="7FE905AA" w14:textId="77777777" w:rsidR="00E9326F" w:rsidRPr="00E9326F" w:rsidRDefault="00E9326F" w:rsidP="008C5C2D">
      <w:pPr>
        <w:numPr>
          <w:ilvl w:val="0"/>
          <w:numId w:val="37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Database:</w:t>
      </w:r>
    </w:p>
    <w:p w14:paraId="298B3D7A" w14:textId="60CDFFEF" w:rsidR="00E9326F" w:rsidRPr="00E9326F" w:rsidRDefault="00E9326F" w:rsidP="008C5C2D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add item,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Juice yang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sudah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dibuat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masuk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>kedalam</w:t>
      </w:r>
      <w:proofErr w:type="spellEnd"/>
      <w:r w:rsidRPr="00E9326F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r w:rsidR="00A93B0B">
        <w:rPr>
          <w:rFonts w:eastAsia="Times New Roman"/>
          <w:color w:val="000000"/>
          <w:sz w:val="22"/>
          <w:szCs w:val="22"/>
          <w:lang w:val="en-ID" w:eastAsia="en-US"/>
        </w:rPr>
        <w:t xml:space="preserve">table </w:t>
      </w:r>
      <w:proofErr w:type="spellStart"/>
      <w:r w:rsidR="008C5C2D">
        <w:rPr>
          <w:rFonts w:eastAsia="Times New Roman"/>
          <w:color w:val="000000"/>
          <w:sz w:val="22"/>
          <w:szCs w:val="22"/>
          <w:lang w:val="en-ID" w:eastAsia="en-US"/>
        </w:rPr>
        <w:t>cartdetail</w:t>
      </w:r>
      <w:proofErr w:type="spellEnd"/>
      <w:r w:rsidR="008C5C2D">
        <w:rPr>
          <w:rFonts w:eastAsia="Times New Roman"/>
          <w:color w:val="000000"/>
          <w:sz w:val="22"/>
          <w:szCs w:val="22"/>
          <w:lang w:val="en-ID" w:eastAsia="en-US"/>
        </w:rPr>
        <w:t xml:space="preserve"> pada database</w:t>
      </w:r>
    </w:p>
    <w:p w14:paraId="5DC22864" w14:textId="77777777" w:rsidR="00E9326F" w:rsidRPr="00E9326F" w:rsidRDefault="00E9326F" w:rsidP="008C5C2D">
      <w:pPr>
        <w:spacing w:after="240" w:line="360" w:lineRule="auto"/>
        <w:jc w:val="both"/>
        <w:rPr>
          <w:rFonts w:eastAsia="Times New Roman"/>
          <w:lang w:val="en-ID" w:eastAsia="en-US"/>
        </w:rPr>
      </w:pPr>
    </w:p>
    <w:p w14:paraId="7C947192" w14:textId="77777777" w:rsidR="00E9326F" w:rsidRPr="00E9326F" w:rsidRDefault="00E9326F" w:rsidP="00E9326F">
      <w:pPr>
        <w:rPr>
          <w:rFonts w:eastAsia="Times New Roman"/>
          <w:lang w:val="en-ID" w:eastAsia="en-US"/>
        </w:rPr>
      </w:pPr>
    </w:p>
    <w:p w14:paraId="651D0876" w14:textId="77BE8D6D" w:rsidR="00505EA9" w:rsidRDefault="00E91B9B" w:rsidP="00505EA9">
      <w:pPr>
        <w:pStyle w:val="Style1"/>
        <w:spacing w:line="360" w:lineRule="auto"/>
        <w:ind w:left="360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lastRenderedPageBreak/>
        <w:fldChar w:fldCharType="begin"/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qsAQOmnSISPNkwMnHY1zcnQyBteTRH4BcnOYtdltBs8WPgtf7xAEZwaL2rLj1vXRqGv4FQxbHWilI1Op35zBsmWgAhcU_rUTWj_Zsw6AHmX6cIlpUX6RWPBE_m2PuP7mEWh-YNtwW7-sHW_fpcOOuAU" \* MERGEFORMATINET </w:instrText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separate"/>
      </w:r>
      <w:r w:rsidR="005943BE" w:rsidRPr="005943BE"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4ABAB283" wp14:editId="0714FCF1">
            <wp:extent cx="4145280" cy="3279008"/>
            <wp:effectExtent l="0" t="0" r="7620" b="0"/>
            <wp:docPr id="210812951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129513" name="Picture 1" descr="A screenshot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50230" cy="3282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01D50DB6" w14:textId="6B652DF8" w:rsidR="00E91B9B" w:rsidRDefault="00CD4B6D" w:rsidP="00505EA9">
      <w:pPr>
        <w:pStyle w:val="Style1"/>
        <w:spacing w:line="360" w:lineRule="auto"/>
        <w:ind w:left="360"/>
        <w:jc w:val="both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begin"/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Al1_GsKxZykDCBJE52sQ6KdSIiB2J2qw9O7IY81-S1hDTvd94rNf9GvW_nxvybA1yzqHchE_u-EiM8dwgbpZAqm5rn57ui7V-8F33R43DhYX46M2sLYa607TpzBzOXPGgz3zZVolZOzCSJtb1zfso0g" \* MERGEFORMATINET </w:instrText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separate"/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14442FC2" wp14:editId="43559893">
            <wp:extent cx="2743200" cy="1569765"/>
            <wp:effectExtent l="0" t="0" r="0" b="5080"/>
            <wp:docPr id="1063335285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335285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031" cy="1573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1AEA98D4" w14:textId="383D8B61" w:rsidR="00CD4B6D" w:rsidRDefault="00CD4B6D" w:rsidP="00505EA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begin"/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BanG8Ifd5_2cq-4bse1rLGvYVPpdbs16vfdhmQxiA3U9LpW7QuW3DusxI6XmVAcD08ptcxFVhMzsYlbYATabF5xJMldxRDKHGgKGZcwLQAmZU0KLRytI9qZ-LQXO3K5FYmIcn2x5yqg6L6sO31wn5Fk" \* MERGEFORMATINET </w:instrText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separate"/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67C857E6" wp14:editId="247D8D61">
            <wp:extent cx="2789382" cy="1467554"/>
            <wp:effectExtent l="0" t="0" r="5080" b="5715"/>
            <wp:docPr id="1085956469" name="Picture 7" descr="A screenshot of a computer error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956469" name="Picture 7" descr="A screenshot of a computer error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638" cy="1473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1FE0E9E1" w14:textId="77777777" w:rsidR="00B465EE" w:rsidRPr="00B465EE" w:rsidRDefault="00B465EE" w:rsidP="00B465EE">
      <w:pPr>
        <w:spacing w:line="360" w:lineRule="auto"/>
        <w:rPr>
          <w:rFonts w:eastAsia="Times New Roman"/>
          <w:color w:val="000000"/>
          <w:lang w:val="en-ID" w:eastAsia="en-US"/>
        </w:rPr>
      </w:pP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Penjelasan</w:t>
      </w:r>
      <w:proofErr w:type="spellEnd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:</w:t>
      </w:r>
    </w:p>
    <w:p w14:paraId="12792C3E" w14:textId="77777777" w:rsidR="00B465EE" w:rsidRPr="00B465EE" w:rsidRDefault="00B465EE" w:rsidP="00B465EE">
      <w:pPr>
        <w:numPr>
          <w:ilvl w:val="0"/>
          <w:numId w:val="39"/>
        </w:numPr>
        <w:spacing w:line="360" w:lineRule="auto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Components</w:t>
      </w:r>
    </w:p>
    <w:p w14:paraId="4DA2EF49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oolbar</w:t>
      </w: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ampung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ubar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, Menu, dan Label</w:t>
      </w:r>
    </w:p>
    <w:p w14:paraId="7EC29629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Label</w:t>
      </w: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label Checkout, Item, Total, dan Payment Type</w:t>
      </w:r>
    </w:p>
    <w:p w14:paraId="0A07B083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Button</w:t>
      </w: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Logout, Cancel dan Checkout</w:t>
      </w:r>
    </w:p>
    <w:p w14:paraId="640B50C1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RadioButto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ipe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pembayar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2125DAAD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oggleGroup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agar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RadioButto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ida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bis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li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secar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bersama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4442DB2A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Region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spasi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toolbar</w:t>
      </w:r>
    </w:p>
    <w:p w14:paraId="53DEBC90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lastRenderedPageBreak/>
        <w:t xml:space="preserve">-. </w:t>
      </w:r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List</w:t>
      </w: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ampil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data yang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ela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di add.</w:t>
      </w:r>
    </w:p>
    <w:p w14:paraId="22F4C624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VBox</w:t>
      </w:r>
      <w:proofErr w:type="spellEnd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rut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Vertikal</w:t>
      </w:r>
      <w:proofErr w:type="spellEnd"/>
    </w:p>
    <w:p w14:paraId="23622726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HBox</w:t>
      </w:r>
      <w:proofErr w:type="spellEnd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rut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Horizontal</w:t>
      </w:r>
    </w:p>
    <w:p w14:paraId="0784AF01" w14:textId="77777777" w:rsidR="00B465EE" w:rsidRPr="00B465EE" w:rsidRDefault="00B465EE" w:rsidP="00B465EE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BorderPane</w:t>
      </w:r>
      <w:proofErr w:type="spellEnd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gatur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posisi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Scene</w:t>
      </w:r>
    </w:p>
    <w:p w14:paraId="45EC9494" w14:textId="21F303C8" w:rsidR="00B465EE" w:rsidRPr="00B465EE" w:rsidRDefault="00B465EE" w:rsidP="00DA01A9">
      <w:pPr>
        <w:spacing w:line="360" w:lineRule="auto"/>
        <w:ind w:firstLine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GridPane</w:t>
      </w:r>
      <w:proofErr w:type="spellEnd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gatur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posisi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be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oordinat</w:t>
      </w:r>
      <w:proofErr w:type="spellEnd"/>
      <w:r w:rsidRPr="00B465EE">
        <w:rPr>
          <w:rFonts w:eastAsia="Times New Roman"/>
          <w:color w:val="000000"/>
          <w:lang w:val="en-ID" w:eastAsia="en-US"/>
        </w:rPr>
        <w:br/>
      </w:r>
    </w:p>
    <w:p w14:paraId="200CC025" w14:textId="77777777" w:rsidR="00B465EE" w:rsidRPr="00B465EE" w:rsidRDefault="00B465EE" w:rsidP="00B465EE">
      <w:pPr>
        <w:numPr>
          <w:ilvl w:val="0"/>
          <w:numId w:val="40"/>
        </w:numPr>
        <w:spacing w:line="360" w:lineRule="auto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Event Handler</w:t>
      </w:r>
    </w:p>
    <w:p w14:paraId="2433FEC5" w14:textId="77777777" w:rsidR="00B465EE" w:rsidRPr="00B465EE" w:rsidRDefault="00B465EE" w:rsidP="00B465EE">
      <w:pPr>
        <w:spacing w:line="360" w:lineRule="auto"/>
        <w:ind w:left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button Logout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embali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halam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Login</w:t>
      </w:r>
    </w:p>
    <w:p w14:paraId="79C18F4C" w14:textId="77777777" w:rsidR="00B465EE" w:rsidRPr="00B465EE" w:rsidRDefault="00B465EE" w:rsidP="00B465EE">
      <w:pPr>
        <w:spacing w:line="360" w:lineRule="auto"/>
        <w:ind w:left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ombol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Cancel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embali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halam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CustHome</w:t>
      </w:r>
      <w:proofErr w:type="spellEnd"/>
    </w:p>
    <w:p w14:paraId="11A35E9B" w14:textId="77777777" w:rsidR="00B465EE" w:rsidRPr="00B465EE" w:rsidRDefault="00B465EE" w:rsidP="00B465EE">
      <w:pPr>
        <w:spacing w:line="360" w:lineRule="auto"/>
        <w:ind w:left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ombol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Checkout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anp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ipe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payment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uncul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sebua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notifikasi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alert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ri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siste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mbuat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ipe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payment</w:t>
      </w:r>
    </w:p>
    <w:p w14:paraId="67F92AAF" w14:textId="19AC008B" w:rsidR="00B465EE" w:rsidRPr="00B465EE" w:rsidRDefault="00B465EE" w:rsidP="00DA01A9">
      <w:pPr>
        <w:spacing w:line="360" w:lineRule="auto"/>
        <w:ind w:left="720"/>
        <w:rPr>
          <w:rFonts w:eastAsia="Times New Roman"/>
          <w:color w:val="000000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ombol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Checkout dan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suda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tipe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payment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checkout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berhasil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eng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alert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bahw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pesan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suda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CheckOut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.</w:t>
      </w:r>
      <w:r w:rsidRPr="00B465EE">
        <w:rPr>
          <w:rFonts w:eastAsia="Times New Roman"/>
          <w:color w:val="000000"/>
          <w:lang w:val="en-ID" w:eastAsia="en-US"/>
        </w:rPr>
        <w:br/>
      </w:r>
    </w:p>
    <w:p w14:paraId="5CE76CA4" w14:textId="77777777" w:rsidR="00B465EE" w:rsidRPr="00B465EE" w:rsidRDefault="00B465EE" w:rsidP="00B465EE">
      <w:pPr>
        <w:numPr>
          <w:ilvl w:val="0"/>
          <w:numId w:val="41"/>
        </w:numPr>
        <w:spacing w:line="360" w:lineRule="auto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tabase</w:t>
      </w:r>
    </w:p>
    <w:p w14:paraId="353FAD17" w14:textId="77777777" w:rsidR="00B465EE" w:rsidRDefault="00B465EE" w:rsidP="00B465EE">
      <w:pPr>
        <w:spacing w:line="360" w:lineRule="auto"/>
        <w:ind w:left="720"/>
        <w:rPr>
          <w:rFonts w:eastAsia="Times New Roman"/>
          <w:color w:val="000000"/>
          <w:sz w:val="22"/>
          <w:szCs w:val="22"/>
          <w:lang w:val="en-ID" w:eastAsia="en-US"/>
        </w:rPr>
      </w:pPr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sudah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berhasil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laku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Checkout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siste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menginput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data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Tabel </w:t>
      </w: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ransactionHeader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 xml:space="preserve"> dan </w:t>
      </w:r>
      <w:proofErr w:type="spellStart"/>
      <w:r w:rsidRPr="00B465EE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ransactionDetail</w:t>
      </w:r>
      <w:proofErr w:type="spellEnd"/>
      <w:r w:rsidRPr="00B465EE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6BBE03C7" w14:textId="77777777" w:rsidR="0023726F" w:rsidRDefault="0023726F" w:rsidP="00B465EE">
      <w:pPr>
        <w:spacing w:line="360" w:lineRule="auto"/>
        <w:ind w:left="720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72A8FA3A" w14:textId="152CD714" w:rsidR="0023726F" w:rsidRDefault="0023726F" w:rsidP="00B465EE">
      <w:pPr>
        <w:spacing w:line="360" w:lineRule="auto"/>
        <w:ind w:left="720"/>
        <w:rPr>
          <w:rFonts w:eastAsia="Times New Roman"/>
          <w:color w:val="000000"/>
          <w:sz w:val="22"/>
          <w:szCs w:val="22"/>
          <w:lang w:val="en-ID" w:eastAsia="en-US"/>
        </w:rPr>
      </w:pP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fldChar w:fldCharType="begin"/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vQPvaiOlvNAatRT0hygcAvfDwTs1xbXFFLQxd6EVetPKh-XGwP6pFODxMRPUizlVb8cdbu5WWqdT7JI1s8oqNlNmFbazFujx7Xyj8rAGjqiatHUgEeLZt70NZEZmGuGnPBRBE0dNj_94dj2dxu_j098" \* MERGEFORMATINET </w:instrText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fldChar w:fldCharType="separate"/>
      </w:r>
      <w:r>
        <w:rPr>
          <w:rFonts w:ascii="Arial" w:hAnsi="Arial" w:cs="Arial"/>
          <w:b/>
          <w:bCs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057E6669" wp14:editId="14337B02">
            <wp:extent cx="3519055" cy="2775112"/>
            <wp:effectExtent l="0" t="0" r="0" b="0"/>
            <wp:docPr id="1000599316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599316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233" cy="278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16CEF21A" w14:textId="77777777" w:rsidR="00DA01A9" w:rsidRDefault="00DA01A9" w:rsidP="00B465EE">
      <w:pPr>
        <w:spacing w:line="360" w:lineRule="auto"/>
        <w:ind w:left="720"/>
        <w:rPr>
          <w:rFonts w:eastAsia="Times New Roman"/>
          <w:color w:val="000000"/>
          <w:sz w:val="22"/>
          <w:szCs w:val="22"/>
          <w:lang w:val="en-ID" w:eastAsia="en-US"/>
        </w:rPr>
      </w:pPr>
    </w:p>
    <w:p w14:paraId="098B9EF6" w14:textId="77777777" w:rsidR="004F105B" w:rsidRPr="004F105B" w:rsidRDefault="004F105B" w:rsidP="004F105B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Penjelasan</w:t>
      </w:r>
      <w:proofErr w:type="spellEnd"/>
    </w:p>
    <w:p w14:paraId="4C5E0B99" w14:textId="77777777" w:rsidR="004F105B" w:rsidRPr="004F105B" w:rsidRDefault="004F105B" w:rsidP="004F105B">
      <w:pPr>
        <w:numPr>
          <w:ilvl w:val="0"/>
          <w:numId w:val="42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Component:</w:t>
      </w:r>
    </w:p>
    <w:p w14:paraId="4EEFCA51" w14:textId="77777777" w:rsidR="004F105B" w:rsidRPr="004F105B" w:rsidRDefault="004F105B" w:rsidP="004F105B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MenuBar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ampung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menu </w:t>
      </w:r>
    </w:p>
    <w:p w14:paraId="6031682E" w14:textId="77777777" w:rsidR="004F105B" w:rsidRPr="004F105B" w:rsidRDefault="004F105B" w:rsidP="004F105B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ab/>
        <w:t xml:space="preserve">-. </w:t>
      </w:r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Menu</w:t>
      </w: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(Admin’s Dashboard, Logout)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ampung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uItem</w:t>
      </w:r>
      <w:proofErr w:type="spellEnd"/>
    </w:p>
    <w:p w14:paraId="627695FC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menuItem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(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ViewTransaction,ManageProducts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, Logout From Admin ) </w:t>
      </w:r>
    </w:p>
    <w:p w14:paraId="7A64C640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lastRenderedPageBreak/>
        <w:t xml:space="preserve">-. </w:t>
      </w:r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Label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View Transaction, </w:t>
      </w:r>
    </w:p>
    <w:p w14:paraId="07168010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Alert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peringatan</w:t>
      </w:r>
      <w:proofErr w:type="spellEnd"/>
    </w:p>
    <w:p w14:paraId="053B8E34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ableView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mbuat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abel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(Tabel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atas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rupa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ransactionHeader</w:t>
      </w:r>
      <w:proofErr w:type="spellEnd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dan `</w:t>
      </w: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ab/>
        <w:t xml:space="preserve">Tabel yang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ada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bawah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rupa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ransactionDetail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).</w:t>
      </w:r>
    </w:p>
    <w:p w14:paraId="58CB10B2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ableColum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kolom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pada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abel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014C5229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ransactionHeader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=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ransactionID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PaymentType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, Username</w:t>
      </w:r>
    </w:p>
    <w:p w14:paraId="67F8AC09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ransactionDetail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=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ransactionID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JuiceID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JuiceName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, Quantity</w:t>
      </w:r>
    </w:p>
    <w:p w14:paraId="49ECB780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BorderPane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gatur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posisi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setiap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194893D3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Gridpane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be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koordinat</w:t>
      </w:r>
      <w:proofErr w:type="spellEnd"/>
    </w:p>
    <w:p w14:paraId="105BD5D4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Vbox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be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vertikal</w:t>
      </w:r>
      <w:proofErr w:type="spellEnd"/>
    </w:p>
    <w:p w14:paraId="2E26E721" w14:textId="77777777" w:rsidR="004F105B" w:rsidRPr="004F105B" w:rsidRDefault="004F105B" w:rsidP="004F105B">
      <w:pPr>
        <w:spacing w:line="360" w:lineRule="auto"/>
        <w:ind w:firstLine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Scene</w:t>
      </w: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ampung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seluruh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component</w:t>
      </w:r>
    </w:p>
    <w:p w14:paraId="257DB0E9" w14:textId="16374F61" w:rsidR="004F105B" w:rsidRPr="004F105B" w:rsidRDefault="004F105B" w:rsidP="004F105B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</w:p>
    <w:p w14:paraId="61F89EE7" w14:textId="77777777" w:rsidR="004F105B" w:rsidRPr="004F105B" w:rsidRDefault="004F105B" w:rsidP="004F105B">
      <w:pPr>
        <w:numPr>
          <w:ilvl w:val="0"/>
          <w:numId w:val="43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Event Handler:</w:t>
      </w:r>
    </w:p>
    <w:p w14:paraId="19F4EFF8" w14:textId="77777777" w:rsidR="004F105B" w:rsidRPr="004F105B" w:rsidRDefault="004F105B" w:rsidP="004F105B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   </w:t>
      </w: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ab/>
        <w:t xml:space="preserve">-. Jika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anageProducts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pindah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halam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Manage Products</w:t>
      </w:r>
    </w:p>
    <w:p w14:paraId="64A6ADB8" w14:textId="77777777" w:rsidR="004F105B" w:rsidRPr="004F105B" w:rsidRDefault="004F105B" w:rsidP="004F105B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ab/>
        <w:t xml:space="preserve">-. Jika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  Logout From Admin, Akan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bali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Login Page</w:t>
      </w:r>
    </w:p>
    <w:p w14:paraId="696367A0" w14:textId="77777777" w:rsidR="004F105B" w:rsidRPr="004F105B" w:rsidRDefault="004F105B" w:rsidP="004F105B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salah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satu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data yang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ada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ransactionHeader</w:t>
      </w:r>
      <w:proofErr w:type="spellEnd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abel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ransactionDetail</w:t>
      </w:r>
      <w:proofErr w:type="spellEnd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ampil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detail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dari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juice.</w:t>
      </w:r>
    </w:p>
    <w:p w14:paraId="258B41AA" w14:textId="205273F5" w:rsidR="004F105B" w:rsidRPr="004F105B" w:rsidRDefault="004F105B" w:rsidP="004F105B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</w:p>
    <w:p w14:paraId="6A62D6BF" w14:textId="77777777" w:rsidR="004F105B" w:rsidRPr="004F105B" w:rsidRDefault="004F105B" w:rsidP="004F105B">
      <w:pPr>
        <w:numPr>
          <w:ilvl w:val="0"/>
          <w:numId w:val="44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Database:</w:t>
      </w:r>
    </w:p>
    <w:p w14:paraId="6CD53BDE" w14:textId="77777777" w:rsidR="004F105B" w:rsidRPr="004F105B" w:rsidRDefault="004F105B" w:rsidP="004F105B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Data yang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ada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ransactionHeader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ersambung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database.</w:t>
      </w:r>
    </w:p>
    <w:p w14:paraId="4B66B5B9" w14:textId="77777777" w:rsidR="004F105B" w:rsidRDefault="004F105B" w:rsidP="004F105B">
      <w:pPr>
        <w:spacing w:line="360" w:lineRule="auto"/>
        <w:ind w:left="720"/>
        <w:jc w:val="both"/>
        <w:rPr>
          <w:rFonts w:eastAsia="Times New Roman"/>
          <w:b/>
          <w:bCs/>
          <w:color w:val="000000"/>
          <w:sz w:val="22"/>
          <w:szCs w:val="22"/>
          <w:lang w:val="en-ID" w:eastAsia="en-US"/>
        </w:rPr>
      </w:pPr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engklik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salah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satu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data di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ransactionHeader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muncul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detailnya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  di </w:t>
      </w:r>
      <w:proofErr w:type="spellStart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>tabel</w:t>
      </w:r>
      <w:proofErr w:type="spellEnd"/>
      <w:r w:rsidRPr="004F105B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4F105B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ransactionDetail</w:t>
      </w:r>
      <w:proofErr w:type="spellEnd"/>
    </w:p>
    <w:p w14:paraId="38363FD3" w14:textId="77777777" w:rsidR="004F105B" w:rsidRDefault="004F105B" w:rsidP="004F105B">
      <w:pPr>
        <w:spacing w:line="360" w:lineRule="auto"/>
        <w:ind w:left="720"/>
        <w:jc w:val="both"/>
        <w:rPr>
          <w:rFonts w:eastAsia="Times New Roman"/>
          <w:b/>
          <w:bCs/>
          <w:color w:val="000000"/>
          <w:sz w:val="22"/>
          <w:szCs w:val="22"/>
          <w:lang w:val="en-ID" w:eastAsia="en-US"/>
        </w:rPr>
      </w:pPr>
    </w:p>
    <w:p w14:paraId="41DBDD58" w14:textId="522267C5" w:rsidR="004F105B" w:rsidRPr="004F105B" w:rsidRDefault="000B03E3" w:rsidP="004F105B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fldChar w:fldCharType="begin"/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0afRAB-lpIPzSpwDyPy7BNmxEoOxge63uBjYui0iE0eDZmIvimHj53sDUbq7-fki4JSdaSHOzBkF7ReNhjKfILatSlaOZzCLKOpbJviQr3jlAp5ntVRpXIlQB-KXMfZvsphaPS38Bfkz0CbSQBwMYWM" \* MERGEFORMATINET </w:instrText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fldChar w:fldCharType="separate"/>
      </w:r>
      <w:r>
        <w:rPr>
          <w:rFonts w:ascii="Arial" w:hAnsi="Arial" w:cs="Arial"/>
          <w:b/>
          <w:bCs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552BA460" wp14:editId="63141340">
            <wp:extent cx="3639128" cy="2883046"/>
            <wp:effectExtent l="0" t="0" r="6350" b="0"/>
            <wp:docPr id="124936707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014" cy="288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3E5660A2" w14:textId="77777777" w:rsidR="004F105B" w:rsidRPr="004F105B" w:rsidRDefault="004F105B" w:rsidP="004F105B">
      <w:pPr>
        <w:spacing w:after="240" w:line="360" w:lineRule="auto"/>
        <w:jc w:val="both"/>
        <w:rPr>
          <w:rFonts w:eastAsia="Times New Roman"/>
          <w:lang w:val="en-ID" w:eastAsia="en-US"/>
        </w:rPr>
      </w:pPr>
    </w:p>
    <w:p w14:paraId="12C60C4F" w14:textId="5F332A5E" w:rsidR="004F105B" w:rsidRPr="004F105B" w:rsidRDefault="000B03E3" w:rsidP="004F105B">
      <w:pPr>
        <w:rPr>
          <w:rFonts w:eastAsia="Times New Roman"/>
          <w:b/>
          <w:bCs/>
          <w:lang w:val="en-ID" w:eastAsia="en-US"/>
        </w:rPr>
      </w:pP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lastRenderedPageBreak/>
        <w:fldChar w:fldCharType="begin"/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instrText xml:space="preserve"> INCLUDEPICTURE "https://lh7-us.googleusercontent.com/kDiHvymbBgnnPfSaDPOaL6PFR-aM74uvKAMtQKfGcMXtO_ODCXdXgHEfMNDVR2hKc3lRV3vCnTjgvkFXsMHi3oi_DfTy4AC4XOUOFbBZYS5PeTbvtnrXOgq2x4zbjI4KFrhdo9DPKwb-iKyRjJOaW94" \* MERGEFORMATINET </w:instrText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fldChar w:fldCharType="separate"/>
      </w:r>
      <w:r>
        <w:rPr>
          <w:rFonts w:ascii="Arial" w:hAnsi="Arial" w:cs="Arial"/>
          <w:b/>
          <w:bCs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2ED8C942" wp14:editId="3B2B49A3">
            <wp:extent cx="3057236" cy="1518572"/>
            <wp:effectExtent l="0" t="0" r="3810" b="5715"/>
            <wp:docPr id="492250193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250193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842" cy="1521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color w:val="000000"/>
          <w:sz w:val="22"/>
          <w:szCs w:val="22"/>
          <w:bdr w:val="none" w:sz="0" w:space="0" w:color="auto" w:frame="1"/>
        </w:rPr>
        <w:fldChar w:fldCharType="end"/>
      </w:r>
    </w:p>
    <w:p w14:paraId="2906C5B7" w14:textId="77777777" w:rsidR="00DA01A9" w:rsidRPr="00B465EE" w:rsidRDefault="00DA01A9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</w:p>
    <w:p w14:paraId="1B02EF6F" w14:textId="77777777" w:rsidR="00386E72" w:rsidRPr="00386E72" w:rsidRDefault="00386E72" w:rsidP="00386E72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Penjelasan</w:t>
      </w:r>
      <w:proofErr w:type="spellEnd"/>
    </w:p>
    <w:p w14:paraId="5AA83A2F" w14:textId="77777777" w:rsidR="00386E72" w:rsidRPr="00386E72" w:rsidRDefault="00386E72" w:rsidP="00386E72">
      <w:pPr>
        <w:numPr>
          <w:ilvl w:val="0"/>
          <w:numId w:val="45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Components:</w:t>
      </w:r>
    </w:p>
    <w:p w14:paraId="02CCF425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MenuBar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Menu</w:t>
      </w:r>
    </w:p>
    <w:p w14:paraId="0BBEE578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Menu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uItem</w:t>
      </w:r>
      <w:proofErr w:type="spellEnd"/>
    </w:p>
    <w:p w14:paraId="3575DEA6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MenuIte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beris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ViewTransactio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nageProducts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LogOu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from Admin</w:t>
      </w:r>
    </w:p>
    <w:p w14:paraId="05EB5DAA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Label</w:t>
      </w: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beris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Label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nageProduc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roductID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to delete/remove, Price, Product Name, Product Description</w:t>
      </w:r>
    </w:p>
    <w:p w14:paraId="3175055F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Button</w:t>
      </w: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berup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InsertJuic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pdateJuic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,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RemoveJuice</w:t>
      </w:r>
      <w:proofErr w:type="spellEnd"/>
    </w:p>
    <w:p w14:paraId="715BD358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ableView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mbua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Tabel</w:t>
      </w:r>
    </w:p>
    <w:p w14:paraId="6AC7BBE5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ableColum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beris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Kolom yang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d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Tabel</w:t>
      </w:r>
    </w:p>
    <w:p w14:paraId="0B8033CF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Alert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ringatan</w:t>
      </w:r>
      <w:proofErr w:type="spellEnd"/>
    </w:p>
    <w:p w14:paraId="50504A2A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Spinner</w:t>
      </w: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entu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harg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roduk</w:t>
      </w:r>
      <w:proofErr w:type="spellEnd"/>
    </w:p>
    <w:p w14:paraId="333A0F6A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ComboBox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ID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r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etiap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yang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mbel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roduk</w:t>
      </w:r>
      <w:proofErr w:type="spellEnd"/>
    </w:p>
    <w:p w14:paraId="556E2D66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Region</w:t>
      </w: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pas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iantar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u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is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abel</w:t>
      </w:r>
      <w:proofErr w:type="spellEnd"/>
    </w:p>
    <w:p w14:paraId="7ED07E5D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TextField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mpa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ginpu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text</w:t>
      </w:r>
    </w:p>
    <w:p w14:paraId="1F8CAD99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VBox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rut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vertikal</w:t>
      </w:r>
      <w:proofErr w:type="spellEnd"/>
    </w:p>
    <w:p w14:paraId="72EC8B23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HBox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rut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horizontal</w:t>
      </w:r>
    </w:p>
    <w:p w14:paraId="77A2C5A2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BorderPan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gatur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osis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etiap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</w:p>
    <w:p w14:paraId="3A84C4DF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</w:t>
      </w:r>
      <w:proofErr w:type="spellStart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>GridPane</w:t>
      </w:r>
      <w:proofErr w:type="spellEnd"/>
      <w:r w:rsidRPr="00386E72">
        <w:rPr>
          <w:rFonts w:eastAsia="Times New Roman"/>
          <w:b/>
          <w:bCs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U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letak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ompone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bent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oordina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128183F1" w14:textId="77777777" w:rsidR="00386E72" w:rsidRPr="00386E72" w:rsidRDefault="00386E72" w:rsidP="00386E72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lang w:val="en-ID" w:eastAsia="en-US"/>
        </w:rPr>
        <w:br/>
      </w:r>
    </w:p>
    <w:p w14:paraId="0DAF81BB" w14:textId="77777777" w:rsidR="00386E72" w:rsidRPr="00386E72" w:rsidRDefault="00386E72" w:rsidP="00386E72">
      <w:pPr>
        <w:numPr>
          <w:ilvl w:val="0"/>
          <w:numId w:val="46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Event Handler</w:t>
      </w:r>
    </w:p>
    <w:p w14:paraId="211099DC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ombol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ViewTransactio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embal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halam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dminViewTrans</w:t>
      </w:r>
      <w:proofErr w:type="spellEnd"/>
    </w:p>
    <w:p w14:paraId="14EB45DF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ombol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LogOu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embal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halam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Login</w:t>
      </w:r>
    </w:p>
    <w:p w14:paraId="20E4314A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ida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ginpu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papu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xtField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lal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Button Insert/Update/Remove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mberi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alert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bahw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emu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harus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iis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6D439CFA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ginpu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xtField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lal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Insert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suk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k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abel</w:t>
      </w:r>
      <w:proofErr w:type="spellEnd"/>
    </w:p>
    <w:p w14:paraId="55EA0C65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lastRenderedPageBreak/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salah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at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JuiceID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ComboBox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lal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Update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user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bis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rubah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harg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yang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rter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Tabel</w:t>
      </w:r>
    </w:p>
    <w:p w14:paraId="0EEA55FC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milih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salah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at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JuiceID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ComboBox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lal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e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Remove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rhapus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r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abel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4EF16F79" w14:textId="77777777" w:rsidR="00386E72" w:rsidRPr="00386E72" w:rsidRDefault="00386E72" w:rsidP="00386E72">
      <w:pPr>
        <w:spacing w:line="360" w:lineRule="auto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lang w:val="en-ID" w:eastAsia="en-US"/>
        </w:rPr>
        <w:br/>
      </w:r>
    </w:p>
    <w:p w14:paraId="1F4E6760" w14:textId="77777777" w:rsidR="00386E72" w:rsidRPr="00386E72" w:rsidRDefault="00386E72" w:rsidP="00386E72">
      <w:pPr>
        <w:numPr>
          <w:ilvl w:val="0"/>
          <w:numId w:val="47"/>
        </w:numPr>
        <w:spacing w:line="360" w:lineRule="auto"/>
        <w:jc w:val="both"/>
        <w:textAlignment w:val="baseline"/>
        <w:rPr>
          <w:rFonts w:eastAsia="Times New Roman"/>
          <w:color w:val="000000"/>
          <w:sz w:val="22"/>
          <w:szCs w:val="22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tabase</w:t>
      </w:r>
    </w:p>
    <w:p w14:paraId="1DE08F5D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berhasil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ginser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at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rsebu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rsimp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base</w:t>
      </w:r>
    </w:p>
    <w:p w14:paraId="4AE8B32F" w14:textId="77777777" w:rsidR="00386E72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gupdat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harg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ri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salah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at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san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Harg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rsebut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langsung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rupdate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base</w:t>
      </w:r>
    </w:p>
    <w:p w14:paraId="48CE5996" w14:textId="1D785669" w:rsidR="00505EA9" w:rsidRPr="00386E72" w:rsidRDefault="00386E72" w:rsidP="00386E72">
      <w:pPr>
        <w:spacing w:line="360" w:lineRule="auto"/>
        <w:ind w:left="720"/>
        <w:jc w:val="both"/>
        <w:rPr>
          <w:rFonts w:eastAsia="Times New Roman"/>
          <w:color w:val="000000"/>
          <w:lang w:val="en-ID" w:eastAsia="en-US"/>
        </w:rPr>
      </w:pPr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-. Jik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penggun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enghapus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salah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satu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yang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d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i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dalam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Tabel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mak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ata yang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da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di Database juga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akan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 xml:space="preserve"> </w:t>
      </w:r>
      <w:proofErr w:type="spellStart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terhapus</w:t>
      </w:r>
      <w:proofErr w:type="spellEnd"/>
      <w:r w:rsidRPr="00386E72">
        <w:rPr>
          <w:rFonts w:eastAsia="Times New Roman"/>
          <w:color w:val="000000"/>
          <w:sz w:val="22"/>
          <w:szCs w:val="22"/>
          <w:lang w:val="en-ID" w:eastAsia="en-US"/>
        </w:rPr>
        <w:t>.</w:t>
      </w:r>
    </w:p>
    <w:p w14:paraId="1FBB010F" w14:textId="77777777" w:rsidR="00505EA9" w:rsidRDefault="00505EA9" w:rsidP="00505EA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sz w:val="22"/>
          <w:szCs w:val="22"/>
        </w:rPr>
      </w:pPr>
    </w:p>
    <w:p w14:paraId="175CEEB2" w14:textId="2F4FB40C" w:rsidR="009F37DD" w:rsidRPr="009D769A" w:rsidRDefault="009F37DD" w:rsidP="009D76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D769A">
        <w:rPr>
          <w:rFonts w:ascii="Times New Roman" w:hAnsi="Times New Roman" w:cs="Times New Roman"/>
          <w:sz w:val="22"/>
          <w:szCs w:val="22"/>
        </w:rPr>
        <w:t>Reference</w:t>
      </w:r>
    </w:p>
    <w:p w14:paraId="181DA48F" w14:textId="0EA13550" w:rsidR="002F11B8" w:rsidRDefault="005943BE" w:rsidP="0078698A">
      <w:pPr>
        <w:pStyle w:val="ListParagraph"/>
        <w:numPr>
          <w:ilvl w:val="0"/>
          <w:numId w:val="21"/>
        </w:numPr>
        <w:spacing w:line="360" w:lineRule="auto"/>
        <w:jc w:val="both"/>
        <w:rPr>
          <w:sz w:val="22"/>
          <w:szCs w:val="22"/>
        </w:rPr>
      </w:pPr>
      <w:hyperlink r:id="rId21" w:history="1">
        <w:r w:rsidR="000F6810" w:rsidRPr="00B30624">
          <w:rPr>
            <w:rStyle w:val="Hyperlink"/>
            <w:sz w:val="22"/>
            <w:szCs w:val="22"/>
          </w:rPr>
          <w:t>https://docs.oracle.com/javase/8/javafx/api/toc.htm</w:t>
        </w:r>
      </w:hyperlink>
    </w:p>
    <w:p w14:paraId="20F73D70" w14:textId="102E5BEF" w:rsidR="000F6810" w:rsidRPr="0078698A" w:rsidRDefault="000F6810" w:rsidP="0078698A">
      <w:pPr>
        <w:pStyle w:val="ListParagraph"/>
        <w:numPr>
          <w:ilvl w:val="0"/>
          <w:numId w:val="21"/>
        </w:numPr>
        <w:spacing w:line="360" w:lineRule="auto"/>
        <w:jc w:val="both"/>
        <w:rPr>
          <w:sz w:val="22"/>
          <w:szCs w:val="22"/>
        </w:rPr>
      </w:pPr>
      <w:r w:rsidRPr="000F6810">
        <w:rPr>
          <w:sz w:val="22"/>
          <w:szCs w:val="22"/>
        </w:rPr>
        <w:t>https://stackoverflow.com/questions/58022111/to-connect-eclipse-with-database</w:t>
      </w:r>
    </w:p>
    <w:p w14:paraId="707473ED" w14:textId="61827366" w:rsidR="00682E72" w:rsidRPr="009D769A" w:rsidRDefault="00682E72" w:rsidP="009D769A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D769A">
        <w:rPr>
          <w:rFonts w:ascii="Times New Roman" w:hAnsi="Times New Roman" w:cs="Times New Roman"/>
          <w:sz w:val="22"/>
          <w:szCs w:val="22"/>
        </w:rPr>
        <w:t>Group Member</w:t>
      </w:r>
    </w:p>
    <w:p w14:paraId="06460C66" w14:textId="64E3508E" w:rsidR="002F5E84" w:rsidRPr="009D769A" w:rsidRDefault="00A81038" w:rsidP="009D769A">
      <w:pPr>
        <w:pStyle w:val="ListParagraph"/>
        <w:numPr>
          <w:ilvl w:val="0"/>
          <w:numId w:val="22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&lt;</w:t>
      </w:r>
      <w:r w:rsidR="0078698A">
        <w:rPr>
          <w:sz w:val="22"/>
          <w:szCs w:val="22"/>
        </w:rPr>
        <w:t>2602062311</w:t>
      </w:r>
      <w:r w:rsidRPr="009D769A">
        <w:rPr>
          <w:sz w:val="22"/>
          <w:szCs w:val="22"/>
        </w:rPr>
        <w:t>&gt; – &lt;</w:t>
      </w:r>
      <w:r w:rsidR="000F6810">
        <w:rPr>
          <w:sz w:val="22"/>
          <w:szCs w:val="22"/>
        </w:rPr>
        <w:t>Antony Willson</w:t>
      </w:r>
      <w:r w:rsidRPr="009D769A">
        <w:rPr>
          <w:sz w:val="22"/>
          <w:szCs w:val="22"/>
        </w:rPr>
        <w:t>&gt;</w:t>
      </w:r>
    </w:p>
    <w:p w14:paraId="4DC65843" w14:textId="340FF312" w:rsidR="002F5E84" w:rsidRPr="009D769A" w:rsidRDefault="002F5E84" w:rsidP="009D769A">
      <w:pPr>
        <w:pStyle w:val="ListParagraph"/>
        <w:numPr>
          <w:ilvl w:val="0"/>
          <w:numId w:val="22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&lt;</w:t>
      </w:r>
      <w:r w:rsidR="000F6810">
        <w:rPr>
          <w:sz w:val="22"/>
          <w:szCs w:val="22"/>
        </w:rPr>
        <w:t>2602062305</w:t>
      </w:r>
      <w:r w:rsidRPr="009D769A">
        <w:rPr>
          <w:sz w:val="22"/>
          <w:szCs w:val="22"/>
        </w:rPr>
        <w:t>&gt; – &lt;</w:t>
      </w:r>
      <w:r w:rsidR="000F6810">
        <w:rPr>
          <w:sz w:val="22"/>
          <w:szCs w:val="22"/>
        </w:rPr>
        <w:t>Justin Jovito</w:t>
      </w:r>
      <w:r w:rsidRPr="009D769A">
        <w:rPr>
          <w:sz w:val="22"/>
          <w:szCs w:val="22"/>
        </w:rPr>
        <w:t>&gt;</w:t>
      </w:r>
    </w:p>
    <w:p w14:paraId="040070FD" w14:textId="4FE6DF6F" w:rsidR="002F5E84" w:rsidRPr="009D769A" w:rsidRDefault="002F5E84" w:rsidP="009D769A">
      <w:pPr>
        <w:pStyle w:val="ListParagraph"/>
        <w:numPr>
          <w:ilvl w:val="0"/>
          <w:numId w:val="22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&lt;</w:t>
      </w:r>
      <w:r w:rsidR="00DF3498">
        <w:rPr>
          <w:sz w:val="22"/>
          <w:szCs w:val="22"/>
        </w:rPr>
        <w:t>2602066726</w:t>
      </w:r>
      <w:r w:rsidRPr="009D769A">
        <w:rPr>
          <w:sz w:val="22"/>
          <w:szCs w:val="22"/>
        </w:rPr>
        <w:t>&gt; – &lt;</w:t>
      </w:r>
      <w:r w:rsidR="00DF3498">
        <w:rPr>
          <w:sz w:val="22"/>
          <w:szCs w:val="22"/>
        </w:rPr>
        <w:t xml:space="preserve">Christopher Sugianto </w:t>
      </w:r>
      <w:proofErr w:type="spellStart"/>
      <w:r w:rsidR="00DF3498">
        <w:rPr>
          <w:sz w:val="22"/>
          <w:szCs w:val="22"/>
        </w:rPr>
        <w:t>Karsianto</w:t>
      </w:r>
      <w:proofErr w:type="spellEnd"/>
      <w:r w:rsidRPr="009D769A">
        <w:rPr>
          <w:sz w:val="22"/>
          <w:szCs w:val="22"/>
        </w:rPr>
        <w:t>&gt;</w:t>
      </w:r>
    </w:p>
    <w:p w14:paraId="4BB5B5E4" w14:textId="52E7D3CB" w:rsidR="00D43382" w:rsidRPr="009D769A" w:rsidRDefault="002F5E84" w:rsidP="009D769A">
      <w:pPr>
        <w:pStyle w:val="ListParagraph"/>
        <w:numPr>
          <w:ilvl w:val="0"/>
          <w:numId w:val="22"/>
        </w:numPr>
        <w:spacing w:line="360" w:lineRule="auto"/>
        <w:jc w:val="both"/>
        <w:rPr>
          <w:sz w:val="22"/>
          <w:szCs w:val="22"/>
        </w:rPr>
      </w:pPr>
      <w:r w:rsidRPr="009D769A">
        <w:rPr>
          <w:sz w:val="22"/>
          <w:szCs w:val="22"/>
        </w:rPr>
        <w:t>&lt;</w:t>
      </w:r>
      <w:r w:rsidR="00E70A40">
        <w:rPr>
          <w:sz w:val="22"/>
          <w:szCs w:val="22"/>
        </w:rPr>
        <w:t>2602062482</w:t>
      </w:r>
      <w:r w:rsidRPr="009D769A">
        <w:rPr>
          <w:sz w:val="22"/>
          <w:szCs w:val="22"/>
        </w:rPr>
        <w:t>&gt; – &lt;</w:t>
      </w:r>
      <w:r w:rsidR="00E70A40">
        <w:rPr>
          <w:sz w:val="22"/>
          <w:szCs w:val="22"/>
        </w:rPr>
        <w:t xml:space="preserve">Darian </w:t>
      </w:r>
      <w:proofErr w:type="spellStart"/>
      <w:r w:rsidR="00E70A40">
        <w:rPr>
          <w:sz w:val="22"/>
          <w:szCs w:val="22"/>
        </w:rPr>
        <w:t>Halimnundjaja</w:t>
      </w:r>
      <w:proofErr w:type="spellEnd"/>
      <w:r w:rsidRPr="009D769A">
        <w:rPr>
          <w:sz w:val="22"/>
          <w:szCs w:val="22"/>
        </w:rPr>
        <w:t>&gt;</w:t>
      </w:r>
    </w:p>
    <w:sectPr w:rsidR="00D43382" w:rsidRPr="009D769A" w:rsidSect="008A6AEF">
      <w:headerReference w:type="default" r:id="rId22"/>
      <w:footerReference w:type="default" r:id="rId23"/>
      <w:headerReference w:type="first" r:id="rId24"/>
      <w:footerReference w:type="first" r:id="rId2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9D24F" w14:textId="77777777" w:rsidR="008A6AEF" w:rsidRDefault="008A6AEF" w:rsidP="00273E4A">
      <w:r>
        <w:separator/>
      </w:r>
    </w:p>
  </w:endnote>
  <w:endnote w:type="continuationSeparator" w:id="0">
    <w:p w14:paraId="52DF36E7" w14:textId="77777777" w:rsidR="008A6AEF" w:rsidRDefault="008A6AE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D98AF" w14:textId="77777777" w:rsidR="008A6AEF" w:rsidRDefault="008A6AEF" w:rsidP="00273E4A">
      <w:r>
        <w:separator/>
      </w:r>
    </w:p>
  </w:footnote>
  <w:footnote w:type="continuationSeparator" w:id="0">
    <w:p w14:paraId="532FBC1E" w14:textId="77777777" w:rsidR="008A6AEF" w:rsidRDefault="008A6AE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590C"/>
    <w:multiLevelType w:val="multilevel"/>
    <w:tmpl w:val="F27C38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A48FE"/>
    <w:multiLevelType w:val="multilevel"/>
    <w:tmpl w:val="00565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1F0CB2"/>
    <w:multiLevelType w:val="multilevel"/>
    <w:tmpl w:val="987EB92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F62BDA"/>
    <w:multiLevelType w:val="multilevel"/>
    <w:tmpl w:val="18F60A6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8E67F31"/>
    <w:multiLevelType w:val="multilevel"/>
    <w:tmpl w:val="AA6463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BCC3DC0"/>
    <w:multiLevelType w:val="multilevel"/>
    <w:tmpl w:val="66C2A9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862A7A"/>
    <w:multiLevelType w:val="multilevel"/>
    <w:tmpl w:val="84005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E473030"/>
    <w:multiLevelType w:val="hybridMultilevel"/>
    <w:tmpl w:val="E990C0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5F4951"/>
    <w:multiLevelType w:val="multilevel"/>
    <w:tmpl w:val="E74CD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A746BF4"/>
    <w:multiLevelType w:val="multilevel"/>
    <w:tmpl w:val="88C4471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4B3998"/>
    <w:multiLevelType w:val="hybridMultilevel"/>
    <w:tmpl w:val="70748E3C"/>
    <w:lvl w:ilvl="0" w:tplc="FFFFFFFF">
      <w:start w:val="1"/>
      <w:numFmt w:val="decimal"/>
      <w:lvlText w:val="%1."/>
      <w:lvlJc w:val="left"/>
      <w:pPr>
        <w:ind w:left="1014" w:hanging="360"/>
      </w:pPr>
    </w:lvl>
    <w:lvl w:ilvl="1" w:tplc="FFFFFFFF">
      <w:start w:val="1"/>
      <w:numFmt w:val="lowerLetter"/>
      <w:lvlText w:val="%2."/>
      <w:lvlJc w:val="left"/>
      <w:pPr>
        <w:ind w:left="1734" w:hanging="360"/>
      </w:pPr>
    </w:lvl>
    <w:lvl w:ilvl="2" w:tplc="FFFFFFFF" w:tentative="1">
      <w:start w:val="1"/>
      <w:numFmt w:val="lowerRoman"/>
      <w:lvlText w:val="%3."/>
      <w:lvlJc w:val="right"/>
      <w:pPr>
        <w:ind w:left="2454" w:hanging="180"/>
      </w:pPr>
    </w:lvl>
    <w:lvl w:ilvl="3" w:tplc="FFFFFFFF" w:tentative="1">
      <w:start w:val="1"/>
      <w:numFmt w:val="decimal"/>
      <w:lvlText w:val="%4."/>
      <w:lvlJc w:val="left"/>
      <w:pPr>
        <w:ind w:left="3174" w:hanging="360"/>
      </w:pPr>
    </w:lvl>
    <w:lvl w:ilvl="4" w:tplc="FFFFFFFF" w:tentative="1">
      <w:start w:val="1"/>
      <w:numFmt w:val="lowerLetter"/>
      <w:lvlText w:val="%5."/>
      <w:lvlJc w:val="left"/>
      <w:pPr>
        <w:ind w:left="3894" w:hanging="360"/>
      </w:pPr>
    </w:lvl>
    <w:lvl w:ilvl="5" w:tplc="FFFFFFFF" w:tentative="1">
      <w:start w:val="1"/>
      <w:numFmt w:val="lowerRoman"/>
      <w:lvlText w:val="%6."/>
      <w:lvlJc w:val="right"/>
      <w:pPr>
        <w:ind w:left="4614" w:hanging="180"/>
      </w:pPr>
    </w:lvl>
    <w:lvl w:ilvl="6" w:tplc="FFFFFFFF" w:tentative="1">
      <w:start w:val="1"/>
      <w:numFmt w:val="decimal"/>
      <w:lvlText w:val="%7."/>
      <w:lvlJc w:val="left"/>
      <w:pPr>
        <w:ind w:left="5334" w:hanging="360"/>
      </w:pPr>
    </w:lvl>
    <w:lvl w:ilvl="7" w:tplc="FFFFFFFF" w:tentative="1">
      <w:start w:val="1"/>
      <w:numFmt w:val="lowerLetter"/>
      <w:lvlText w:val="%8."/>
      <w:lvlJc w:val="left"/>
      <w:pPr>
        <w:ind w:left="6054" w:hanging="360"/>
      </w:pPr>
    </w:lvl>
    <w:lvl w:ilvl="8" w:tplc="FFFFFFFF" w:tentative="1">
      <w:start w:val="1"/>
      <w:numFmt w:val="lowerRoman"/>
      <w:lvlText w:val="%9."/>
      <w:lvlJc w:val="right"/>
      <w:pPr>
        <w:ind w:left="6774" w:hanging="180"/>
      </w:pPr>
    </w:lvl>
  </w:abstractNum>
  <w:abstractNum w:abstractNumId="2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2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8C6952"/>
    <w:multiLevelType w:val="multilevel"/>
    <w:tmpl w:val="54BAFE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A9F2184"/>
    <w:multiLevelType w:val="multilevel"/>
    <w:tmpl w:val="1AACB4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B0C7082"/>
    <w:multiLevelType w:val="multilevel"/>
    <w:tmpl w:val="F2C2C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FD63C58"/>
    <w:multiLevelType w:val="multilevel"/>
    <w:tmpl w:val="7616CA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1B6154E"/>
    <w:multiLevelType w:val="multilevel"/>
    <w:tmpl w:val="0C2C3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4B7508A"/>
    <w:multiLevelType w:val="multilevel"/>
    <w:tmpl w:val="220A4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CF10315"/>
    <w:multiLevelType w:val="multilevel"/>
    <w:tmpl w:val="D73006C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E723A50"/>
    <w:multiLevelType w:val="hybridMultilevel"/>
    <w:tmpl w:val="311C75E6"/>
    <w:lvl w:ilvl="0" w:tplc="0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EB4ED6"/>
    <w:multiLevelType w:val="multilevel"/>
    <w:tmpl w:val="535099C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905DC1"/>
    <w:multiLevelType w:val="multilevel"/>
    <w:tmpl w:val="238C2D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F11086"/>
    <w:multiLevelType w:val="hybridMultilevel"/>
    <w:tmpl w:val="0EAC3E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D657A15"/>
    <w:multiLevelType w:val="hybridMultilevel"/>
    <w:tmpl w:val="A1747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C9662C"/>
    <w:multiLevelType w:val="hybridMultilevel"/>
    <w:tmpl w:val="EDB62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799753C"/>
    <w:multiLevelType w:val="hybridMultilevel"/>
    <w:tmpl w:val="B5FE5D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49455716">
    <w:abstractNumId w:val="5"/>
  </w:num>
  <w:num w:numId="2" w16cid:durableId="700859640">
    <w:abstractNumId w:val="21"/>
  </w:num>
  <w:num w:numId="3" w16cid:durableId="1477143253">
    <w:abstractNumId w:val="34"/>
  </w:num>
  <w:num w:numId="4" w16cid:durableId="365524174">
    <w:abstractNumId w:val="22"/>
  </w:num>
  <w:num w:numId="5" w16cid:durableId="818232807">
    <w:abstractNumId w:val="42"/>
  </w:num>
  <w:num w:numId="6" w16cid:durableId="1021666336">
    <w:abstractNumId w:val="32"/>
  </w:num>
  <w:num w:numId="7" w16cid:durableId="936905857">
    <w:abstractNumId w:val="43"/>
  </w:num>
  <w:num w:numId="8" w16cid:durableId="1016274596">
    <w:abstractNumId w:val="1"/>
  </w:num>
  <w:num w:numId="9" w16cid:durableId="1831289634">
    <w:abstractNumId w:val="11"/>
  </w:num>
  <w:num w:numId="10" w16cid:durableId="1016729044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4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36"/>
  </w:num>
  <w:num w:numId="14" w16cid:durableId="846210765">
    <w:abstractNumId w:val="14"/>
  </w:num>
  <w:num w:numId="15" w16cid:durableId="896401814">
    <w:abstractNumId w:val="10"/>
  </w:num>
  <w:num w:numId="16" w16cid:durableId="1473523500">
    <w:abstractNumId w:val="41"/>
  </w:num>
  <w:num w:numId="17" w16cid:durableId="410392399">
    <w:abstractNumId w:val="3"/>
  </w:num>
  <w:num w:numId="18" w16cid:durableId="974529396">
    <w:abstractNumId w:val="35"/>
  </w:num>
  <w:num w:numId="19" w16cid:durableId="2079478833">
    <w:abstractNumId w:val="12"/>
  </w:num>
  <w:num w:numId="20" w16cid:durableId="1228417263">
    <w:abstractNumId w:val="40"/>
  </w:num>
  <w:num w:numId="21" w16cid:durableId="1464230971">
    <w:abstractNumId w:val="17"/>
  </w:num>
  <w:num w:numId="22" w16cid:durableId="261691893">
    <w:abstractNumId w:val="16"/>
  </w:num>
  <w:num w:numId="23" w16cid:durableId="1825465413">
    <w:abstractNumId w:val="45"/>
  </w:num>
  <w:num w:numId="24" w16cid:durableId="388771978">
    <w:abstractNumId w:val="37"/>
  </w:num>
  <w:num w:numId="25" w16cid:durableId="1954744853">
    <w:abstractNumId w:val="38"/>
  </w:num>
  <w:num w:numId="26" w16cid:durableId="410203087">
    <w:abstractNumId w:val="30"/>
  </w:num>
  <w:num w:numId="27" w16cid:durableId="2059739465">
    <w:abstractNumId w:val="13"/>
  </w:num>
  <w:num w:numId="28" w16cid:durableId="1101339299">
    <w:abstractNumId w:val="20"/>
  </w:num>
  <w:num w:numId="29" w16cid:durableId="883567081">
    <w:abstractNumId w:val="33"/>
  </w:num>
  <w:num w:numId="30" w16cid:durableId="1796634518">
    <w:abstractNumId w:val="9"/>
  </w:num>
  <w:num w:numId="31" w16cid:durableId="368724493">
    <w:abstractNumId w:val="0"/>
    <w:lvlOverride w:ilvl="0">
      <w:lvl w:ilvl="0">
        <w:numFmt w:val="decimal"/>
        <w:lvlText w:val="%1."/>
        <w:lvlJc w:val="left"/>
      </w:lvl>
    </w:lvlOverride>
  </w:num>
  <w:num w:numId="32" w16cid:durableId="151482590">
    <w:abstractNumId w:val="2"/>
  </w:num>
  <w:num w:numId="33" w16cid:durableId="1385328896">
    <w:abstractNumId w:val="31"/>
    <w:lvlOverride w:ilvl="0">
      <w:lvl w:ilvl="0">
        <w:numFmt w:val="decimal"/>
        <w:lvlText w:val="%1."/>
        <w:lvlJc w:val="left"/>
      </w:lvl>
    </w:lvlOverride>
  </w:num>
  <w:num w:numId="34" w16cid:durableId="469397901">
    <w:abstractNumId w:val="25"/>
  </w:num>
  <w:num w:numId="35" w16cid:durableId="1793285924">
    <w:abstractNumId w:val="28"/>
  </w:num>
  <w:num w:numId="36" w16cid:durableId="1425494819">
    <w:abstractNumId w:val="19"/>
    <w:lvlOverride w:ilvl="0">
      <w:lvl w:ilvl="0">
        <w:numFmt w:val="decimal"/>
        <w:lvlText w:val="%1."/>
        <w:lvlJc w:val="left"/>
      </w:lvl>
    </w:lvlOverride>
  </w:num>
  <w:num w:numId="37" w16cid:durableId="681854779">
    <w:abstractNumId w:val="6"/>
    <w:lvlOverride w:ilvl="0">
      <w:lvl w:ilvl="0">
        <w:numFmt w:val="decimal"/>
        <w:lvlText w:val="%1."/>
        <w:lvlJc w:val="left"/>
      </w:lvl>
    </w:lvlOverride>
  </w:num>
  <w:num w:numId="38" w16cid:durableId="563104148">
    <w:abstractNumId w:val="39"/>
  </w:num>
  <w:num w:numId="39" w16cid:durableId="452133238">
    <w:abstractNumId w:val="27"/>
  </w:num>
  <w:num w:numId="40" w16cid:durableId="1050109609">
    <w:abstractNumId w:val="23"/>
    <w:lvlOverride w:ilvl="0">
      <w:lvl w:ilvl="0">
        <w:numFmt w:val="decimal"/>
        <w:lvlText w:val="%1."/>
        <w:lvlJc w:val="left"/>
      </w:lvl>
    </w:lvlOverride>
  </w:num>
  <w:num w:numId="41" w16cid:durableId="1177690616">
    <w:abstractNumId w:val="7"/>
    <w:lvlOverride w:ilvl="0">
      <w:lvl w:ilvl="0">
        <w:numFmt w:val="decimal"/>
        <w:lvlText w:val="%1."/>
        <w:lvlJc w:val="left"/>
      </w:lvl>
    </w:lvlOverride>
  </w:num>
  <w:num w:numId="42" w16cid:durableId="384180441">
    <w:abstractNumId w:val="24"/>
  </w:num>
  <w:num w:numId="43" w16cid:durableId="1842352590">
    <w:abstractNumId w:val="29"/>
    <w:lvlOverride w:ilvl="0">
      <w:lvl w:ilvl="0">
        <w:numFmt w:val="decimal"/>
        <w:lvlText w:val="%1."/>
        <w:lvlJc w:val="left"/>
      </w:lvl>
    </w:lvlOverride>
  </w:num>
  <w:num w:numId="44" w16cid:durableId="541720629">
    <w:abstractNumId w:val="4"/>
    <w:lvlOverride w:ilvl="0">
      <w:lvl w:ilvl="0">
        <w:numFmt w:val="decimal"/>
        <w:lvlText w:val="%1."/>
        <w:lvlJc w:val="left"/>
      </w:lvl>
    </w:lvlOverride>
  </w:num>
  <w:num w:numId="45" w16cid:durableId="99883923">
    <w:abstractNumId w:val="18"/>
  </w:num>
  <w:num w:numId="46" w16cid:durableId="2107918904">
    <w:abstractNumId w:val="8"/>
    <w:lvlOverride w:ilvl="0">
      <w:lvl w:ilvl="0">
        <w:numFmt w:val="decimal"/>
        <w:lvlText w:val="%1."/>
        <w:lvlJc w:val="left"/>
      </w:lvl>
    </w:lvlOverride>
  </w:num>
  <w:num w:numId="47" w16cid:durableId="731923219">
    <w:abstractNumId w:val="26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3515C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4326"/>
    <w:rsid w:val="000854F2"/>
    <w:rsid w:val="00086589"/>
    <w:rsid w:val="000927A0"/>
    <w:rsid w:val="00096E2D"/>
    <w:rsid w:val="000A09AC"/>
    <w:rsid w:val="000A0C90"/>
    <w:rsid w:val="000A23D8"/>
    <w:rsid w:val="000A3F41"/>
    <w:rsid w:val="000B03E3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6810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050E8"/>
    <w:rsid w:val="00213FF7"/>
    <w:rsid w:val="00220E2F"/>
    <w:rsid w:val="00224780"/>
    <w:rsid w:val="00227331"/>
    <w:rsid w:val="00235C36"/>
    <w:rsid w:val="0023726F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41DC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6E72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4F105B"/>
    <w:rsid w:val="00505EA9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83866"/>
    <w:rsid w:val="0059214E"/>
    <w:rsid w:val="0059267F"/>
    <w:rsid w:val="005943BE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86626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698A"/>
    <w:rsid w:val="00787247"/>
    <w:rsid w:val="00793CB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A6AEF"/>
    <w:rsid w:val="008B08C6"/>
    <w:rsid w:val="008B212E"/>
    <w:rsid w:val="008B7541"/>
    <w:rsid w:val="008C1A4A"/>
    <w:rsid w:val="008C5C2D"/>
    <w:rsid w:val="008D01E8"/>
    <w:rsid w:val="008D1B94"/>
    <w:rsid w:val="008D268A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66524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D769A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93B0B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5EE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1B0B"/>
    <w:rsid w:val="00C6206A"/>
    <w:rsid w:val="00C6549A"/>
    <w:rsid w:val="00C67E6A"/>
    <w:rsid w:val="00C74237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2A0C"/>
    <w:rsid w:val="00CD4B6D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01A9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3498"/>
    <w:rsid w:val="00DF718C"/>
    <w:rsid w:val="00DF7A94"/>
    <w:rsid w:val="00E02487"/>
    <w:rsid w:val="00E0375C"/>
    <w:rsid w:val="00E03DA9"/>
    <w:rsid w:val="00E047D9"/>
    <w:rsid w:val="00E1404F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0A40"/>
    <w:rsid w:val="00E710E1"/>
    <w:rsid w:val="00E751E9"/>
    <w:rsid w:val="00E80EB9"/>
    <w:rsid w:val="00E83F0C"/>
    <w:rsid w:val="00E84D99"/>
    <w:rsid w:val="00E859FC"/>
    <w:rsid w:val="00E8764C"/>
    <w:rsid w:val="00E900EE"/>
    <w:rsid w:val="00E91B9B"/>
    <w:rsid w:val="00E9326F"/>
    <w:rsid w:val="00E932C2"/>
    <w:rsid w:val="00E93DA0"/>
    <w:rsid w:val="00EA23D6"/>
    <w:rsid w:val="00EA7F3C"/>
    <w:rsid w:val="00EB05E7"/>
    <w:rsid w:val="00EB0F19"/>
    <w:rsid w:val="00EB5190"/>
    <w:rsid w:val="00EB7CD4"/>
    <w:rsid w:val="00EC681F"/>
    <w:rsid w:val="00ED2BD7"/>
    <w:rsid w:val="00ED5890"/>
    <w:rsid w:val="00EE0E51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8D268A"/>
    <w:pPr>
      <w:spacing w:before="100" w:beforeAutospacing="1" w:after="100" w:afterAutospacing="1"/>
    </w:pPr>
    <w:rPr>
      <w:rFonts w:eastAsia="Times New Roman"/>
      <w:lang w:val="en-ID" w:eastAsia="en-US"/>
    </w:rPr>
  </w:style>
  <w:style w:type="character" w:customStyle="1" w:styleId="apple-tab-span">
    <w:name w:val="apple-tab-span"/>
    <w:basedOn w:val="DefaultParagraphFont"/>
    <w:rsid w:val="004F105B"/>
  </w:style>
  <w:style w:type="character" w:styleId="Hyperlink">
    <w:name w:val="Hyperlink"/>
    <w:basedOn w:val="DefaultParagraphFont"/>
    <w:uiPriority w:val="99"/>
    <w:unhideWhenUsed/>
    <w:rsid w:val="000F6810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68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8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cs.oracle.com/javase/8/javafx/api/toc.ht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68</TotalTime>
  <Pages>10</Pages>
  <Words>1740</Words>
  <Characters>9919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TONY WILLSON</cp:lastModifiedBy>
  <cp:revision>376</cp:revision>
  <dcterms:created xsi:type="dcterms:W3CDTF">2017-10-20T05:51:00Z</dcterms:created>
  <dcterms:modified xsi:type="dcterms:W3CDTF">2023-12-17T03:05:00Z</dcterms:modified>
</cp:coreProperties>
</file>